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DA327" w14:textId="224FE47F" w:rsidR="00767C4B" w:rsidRDefault="00767C4B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50771E" w14:paraId="05D7D543" w14:textId="77777777" w:rsidTr="0050771E">
        <w:tc>
          <w:tcPr>
            <w:tcW w:w="3168" w:type="dxa"/>
          </w:tcPr>
          <w:p w14:paraId="48490B66" w14:textId="77777777" w:rsidR="003214B1" w:rsidRPr="0050771E" w:rsidRDefault="003214B1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534" w:type="dxa"/>
          </w:tcPr>
          <w:p w14:paraId="3547280A" w14:textId="40008F69" w:rsidR="003214B1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3214B1" w:rsidRPr="0050771E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643CB7">
              <w:rPr>
                <w:rFonts w:ascii="굴림체" w:eastAsia="굴림체" w:hAnsi="굴림체" w:hint="eastAsia"/>
                <w:sz w:val="28"/>
                <w:szCs w:val="28"/>
              </w:rPr>
              <w:t xml:space="preserve"> 1</w:t>
            </w:r>
            <w:r w:rsidR="003214B1" w:rsidRPr="0050771E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50771E" w14:paraId="04AF19EB" w14:textId="77777777" w:rsidTr="0050771E">
        <w:tc>
          <w:tcPr>
            <w:tcW w:w="3168" w:type="dxa"/>
          </w:tcPr>
          <w:p w14:paraId="441D25B6" w14:textId="77777777" w:rsidR="003214B1" w:rsidRPr="0050771E" w:rsidRDefault="003214B1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534" w:type="dxa"/>
          </w:tcPr>
          <w:p w14:paraId="2D3C7DB3" w14:textId="77777777" w:rsidR="003214B1" w:rsidRPr="0050771E" w:rsidRDefault="00637FA8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임베디드시스템설계</w:t>
            </w:r>
          </w:p>
        </w:tc>
      </w:tr>
    </w:tbl>
    <w:p w14:paraId="4C81F056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2FEDF4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3"/>
        <w:gridCol w:w="7151"/>
      </w:tblGrid>
      <w:tr w:rsidR="00501A77" w:rsidRPr="0050771E" w14:paraId="47F8587A" w14:textId="77777777" w:rsidTr="0050771E">
        <w:tc>
          <w:tcPr>
            <w:tcW w:w="1368" w:type="dxa"/>
          </w:tcPr>
          <w:p w14:paraId="56C103E2" w14:textId="77777777" w:rsidR="00501A77" w:rsidRPr="0050771E" w:rsidRDefault="00A3229B" w:rsidP="0050771E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50771E">
              <w:rPr>
                <w:rFonts w:ascii="굴림체" w:eastAsia="굴림체" w:hAnsi="굴림체" w:hint="eastAsia"/>
                <w:b/>
                <w:sz w:val="32"/>
                <w:szCs w:val="32"/>
              </w:rPr>
              <w:t>LAB</w:t>
            </w:r>
            <w:r w:rsidR="00282BAF" w:rsidRPr="0050771E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45BEE8DE" w14:textId="77777777" w:rsidR="00501A77" w:rsidRPr="0050771E" w:rsidRDefault="00501A77" w:rsidP="0050771E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50771E">
              <w:rPr>
                <w:rFonts w:ascii="굴림체" w:eastAsia="굴림체" w:hAnsi="굴림체" w:hint="eastAsia"/>
                <w:b/>
                <w:sz w:val="48"/>
                <w:szCs w:val="48"/>
              </w:rPr>
              <w:t>제목</w:t>
            </w:r>
          </w:p>
        </w:tc>
      </w:tr>
      <w:tr w:rsidR="00501A77" w:rsidRPr="0050771E" w14:paraId="41FEF3BF" w14:textId="77777777" w:rsidTr="0050771E">
        <w:tc>
          <w:tcPr>
            <w:tcW w:w="1368" w:type="dxa"/>
          </w:tcPr>
          <w:p w14:paraId="1D671345" w14:textId="7965A42C" w:rsidR="00501A77" w:rsidRPr="0050771E" w:rsidRDefault="00015C1B" w:rsidP="00B44002">
            <w:pPr>
              <w:jc w:val="center"/>
              <w:rPr>
                <w:rFonts w:ascii="굴림체" w:eastAsia="굴림체" w:hAnsi="굴림체"/>
                <w:sz w:val="40"/>
                <w:szCs w:val="40"/>
              </w:rPr>
            </w:pPr>
            <w:r>
              <w:rPr>
                <w:rFonts w:ascii="굴림체" w:eastAsia="굴림체" w:hAnsi="굴림체"/>
                <w:sz w:val="40"/>
                <w:szCs w:val="40"/>
              </w:rPr>
              <w:t>8</w:t>
            </w:r>
          </w:p>
        </w:tc>
        <w:tc>
          <w:tcPr>
            <w:tcW w:w="7334" w:type="dxa"/>
          </w:tcPr>
          <w:p w14:paraId="4AF3F355" w14:textId="62F70F80" w:rsidR="00015C1B" w:rsidRPr="00015C1B" w:rsidRDefault="00015C1B" w:rsidP="00015C1B">
            <w:pPr>
              <w:pStyle w:val="1"/>
              <w:shd w:val="clear" w:color="auto" w:fill="FFFFFF"/>
              <w:spacing w:before="0" w:beforeAutospacing="0" w:after="0" w:afterAutospacing="0"/>
              <w:jc w:val="center"/>
              <w:rPr>
                <w:rFonts w:ascii="굴림체" w:eastAsia="굴림체" w:hAnsi="굴림체" w:cs="Helvetica"/>
                <w:b w:val="0"/>
                <w:bCs w:val="0"/>
                <w:color w:val="2D3B45"/>
                <w:sz w:val="40"/>
                <w:szCs w:val="40"/>
              </w:rPr>
            </w:pPr>
            <w:r w:rsidRPr="00015C1B">
              <w:rPr>
                <w:rFonts w:ascii="굴림체" w:eastAsia="굴림체" w:hAnsi="굴림체" w:cs="Helvetica"/>
                <w:b w:val="0"/>
                <w:bCs w:val="0"/>
                <w:color w:val="2D3B45"/>
                <w:sz w:val="40"/>
                <w:szCs w:val="40"/>
              </w:rPr>
              <w:t>Rhapsody with Raspberrypi</w:t>
            </w:r>
          </w:p>
          <w:p w14:paraId="3A614E20" w14:textId="4B60DBCE" w:rsidR="00FD259F" w:rsidRPr="00015C1B" w:rsidRDefault="00FD259F" w:rsidP="00015C1B">
            <w:pPr>
              <w:widowControl/>
              <w:shd w:val="clear" w:color="auto" w:fill="FFFFFF"/>
              <w:wordWrap/>
              <w:autoSpaceDE/>
              <w:autoSpaceDN/>
              <w:jc w:val="right"/>
              <w:rPr>
                <w:rFonts w:ascii="Helvetica" w:eastAsia="굴림" w:hAnsi="Helvetica" w:cs="Helvetica"/>
                <w:color w:val="2D3B45"/>
                <w:kern w:val="0"/>
                <w:sz w:val="24"/>
              </w:rPr>
            </w:pPr>
          </w:p>
        </w:tc>
      </w:tr>
    </w:tbl>
    <w:p w14:paraId="6CD9C338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79233D91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50771E" w14:paraId="1462EE77" w14:textId="77777777" w:rsidTr="0050771E">
        <w:tc>
          <w:tcPr>
            <w:tcW w:w="3168" w:type="dxa"/>
          </w:tcPr>
          <w:p w14:paraId="57FDD830" w14:textId="77777777" w:rsidR="006756F6" w:rsidRPr="0050771E" w:rsidRDefault="006756F6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405B94A9" w14:textId="7DB9F201" w:rsidR="006756F6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 </w:t>
            </w:r>
            <w:r w:rsidR="00B45791">
              <w:rPr>
                <w:rFonts w:ascii="굴림체" w:eastAsia="굴림체" w:hAnsi="굴림체"/>
                <w:sz w:val="28"/>
                <w:szCs w:val="28"/>
              </w:rPr>
              <w:t>4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057D2E">
              <w:rPr>
                <w:rFonts w:ascii="굴림체" w:eastAsia="굴림체" w:hAnsi="굴림체"/>
                <w:sz w:val="28"/>
                <w:szCs w:val="28"/>
              </w:rPr>
              <w:t>30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50771E" w14:paraId="32FF3A45" w14:textId="77777777" w:rsidTr="0050771E">
        <w:trPr>
          <w:trHeight w:val="360"/>
        </w:trPr>
        <w:tc>
          <w:tcPr>
            <w:tcW w:w="3168" w:type="dxa"/>
          </w:tcPr>
          <w:p w14:paraId="32630141" w14:textId="77777777" w:rsidR="00644A32" w:rsidRPr="0050771E" w:rsidRDefault="00644A3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1B33F308" w14:textId="21DF65DC" w:rsidR="00644A32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</w:t>
            </w:r>
            <w:r w:rsidR="00125435">
              <w:rPr>
                <w:rFonts w:ascii="굴림체" w:eastAsia="굴림체" w:hAnsi="굴림체" w:hint="eastAsia"/>
                <w:sz w:val="28"/>
                <w:szCs w:val="28"/>
              </w:rPr>
              <w:t>*</w:t>
            </w:r>
            <w:r w:rsidR="00125435">
              <w:rPr>
                <w:rFonts w:ascii="굴림체" w:eastAsia="굴림체" w:hAnsi="굴림체"/>
                <w:sz w:val="28"/>
                <w:szCs w:val="28"/>
              </w:rPr>
              <w:t>*</w:t>
            </w:r>
          </w:p>
        </w:tc>
      </w:tr>
      <w:tr w:rsidR="00644A32" w:rsidRPr="0050771E" w14:paraId="67A99163" w14:textId="77777777" w:rsidTr="0050771E">
        <w:trPr>
          <w:trHeight w:val="360"/>
        </w:trPr>
        <w:tc>
          <w:tcPr>
            <w:tcW w:w="3168" w:type="dxa"/>
          </w:tcPr>
          <w:p w14:paraId="046B4409" w14:textId="77777777" w:rsidR="00644A32" w:rsidRPr="0050771E" w:rsidRDefault="00644A3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221DAE04" w14:textId="6E917EB9" w:rsidR="00644A32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3</w:t>
            </w:r>
            <w:r w:rsidR="00125435">
              <w:rPr>
                <w:rFonts w:ascii="굴림체" w:eastAsia="굴림체" w:hAnsi="굴림체"/>
                <w:sz w:val="28"/>
                <w:szCs w:val="28"/>
              </w:rPr>
              <w:t>****</w:t>
            </w:r>
          </w:p>
        </w:tc>
      </w:tr>
      <w:tr w:rsidR="006756F6" w:rsidRPr="0050771E" w14:paraId="196E12F6" w14:textId="77777777" w:rsidTr="0050771E">
        <w:tc>
          <w:tcPr>
            <w:tcW w:w="3168" w:type="dxa"/>
          </w:tcPr>
          <w:p w14:paraId="6F3B7D2C" w14:textId="77777777" w:rsidR="006756F6" w:rsidRPr="0050771E" w:rsidRDefault="00735F6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83DE4A3" w14:textId="77777777" w:rsidR="006756F6" w:rsidRPr="0050771E" w:rsidRDefault="006756F6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9793188" w14:textId="77777777" w:rsidR="00F95565" w:rsidRPr="0050771E" w:rsidRDefault="00F95565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50771E" w14:paraId="635269D3" w14:textId="77777777" w:rsidTr="0050771E">
        <w:tc>
          <w:tcPr>
            <w:tcW w:w="3168" w:type="dxa"/>
          </w:tcPr>
          <w:p w14:paraId="2EDA3811" w14:textId="77777777" w:rsidR="006756F6" w:rsidRPr="0050771E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04A5AFB5" w14:textId="77777777" w:rsidR="006756F6" w:rsidRPr="0050771E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6BB2B0E5" w14:textId="77777777" w:rsidR="00663F04" w:rsidRDefault="00663F04">
      <w:pPr>
        <w:rPr>
          <w:rFonts w:ascii="굴림체" w:eastAsia="굴림체" w:hAnsi="굴림체"/>
          <w:sz w:val="22"/>
          <w:szCs w:val="22"/>
        </w:rPr>
      </w:pPr>
    </w:p>
    <w:p w14:paraId="09C64BA1" w14:textId="137C9883" w:rsidR="00663F04" w:rsidRDefault="00663F04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02215E76" w14:textId="77777777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1. </w:t>
      </w:r>
      <w:r w:rsidR="00B040A7">
        <w:rPr>
          <w:rFonts w:ascii="굴림체" w:eastAsia="굴림체" w:hAnsi="굴림체" w:hint="eastAsia"/>
          <w:b/>
          <w:sz w:val="22"/>
          <w:szCs w:val="22"/>
        </w:rPr>
        <w:t>프로그램의 동작 방식 설명</w:t>
      </w:r>
    </w:p>
    <w:p w14:paraId="0B8E31A8" w14:textId="77777777" w:rsidR="009F6ACB" w:rsidRDefault="009F6ACB" w:rsidP="009F6ACB">
      <w:pPr>
        <w:rPr>
          <w:rFonts w:ascii="굴림체" w:eastAsia="굴림체" w:hAnsi="굴림체"/>
          <w:bCs/>
          <w:sz w:val="22"/>
          <w:szCs w:val="22"/>
        </w:rPr>
      </w:pPr>
    </w:p>
    <w:p w14:paraId="33D47808" w14:textId="28FB01A7" w:rsidR="007C1048" w:rsidRPr="00C377FF" w:rsidRDefault="007C1048" w:rsidP="007C1048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프로그램의 동작 방식을 설명할 때 </w:t>
      </w:r>
      <w:r>
        <w:rPr>
          <w:rFonts w:ascii="굴림체" w:eastAsia="굴림체" w:hAnsi="굴림체"/>
          <w:bCs/>
          <w:sz w:val="22"/>
          <w:szCs w:val="22"/>
        </w:rPr>
        <w:t>object model diagram</w:t>
      </w:r>
      <w:r>
        <w:rPr>
          <w:rFonts w:ascii="굴림체" w:eastAsia="굴림체" w:hAnsi="굴림체" w:hint="eastAsia"/>
          <w:bCs/>
          <w:sz w:val="22"/>
          <w:szCs w:val="22"/>
        </w:rPr>
        <w:t>을 참고하면 좋을 것 같아 사진을 첨부했다.</w:t>
      </w:r>
      <w:r w:rsidR="00B35AA9">
        <w:rPr>
          <w:rFonts w:ascii="굴림체" w:eastAsia="굴림체" w:hAnsi="굴림체"/>
          <w:bCs/>
          <w:sz w:val="22"/>
          <w:szCs w:val="22"/>
        </w:rPr>
        <w:t xml:space="preserve"> </w:t>
      </w:r>
      <w:r w:rsidR="00B35AA9">
        <w:rPr>
          <w:rFonts w:ascii="굴림체" w:eastAsia="굴림체" w:hAnsi="굴림체" w:hint="eastAsia"/>
          <w:bCs/>
          <w:sz w:val="22"/>
          <w:szCs w:val="22"/>
        </w:rPr>
        <w:t>프로그램의</w:t>
      </w:r>
      <w:r w:rsidR="00D21B76">
        <w:rPr>
          <w:rFonts w:ascii="굴림체" w:eastAsia="굴림체" w:hAnsi="굴림체"/>
          <w:bCs/>
          <w:sz w:val="22"/>
          <w:szCs w:val="22"/>
        </w:rPr>
        <w:t xml:space="preserve"> </w:t>
      </w:r>
      <w:r w:rsidR="00D21B76">
        <w:rPr>
          <w:rFonts w:ascii="굴림체" w:eastAsia="굴림체" w:hAnsi="굴림체" w:hint="eastAsia"/>
          <w:bCs/>
          <w:sz w:val="22"/>
          <w:szCs w:val="22"/>
        </w:rPr>
        <w:t>전체적인 구조를 파악할 수 있다.</w:t>
      </w:r>
      <w:r>
        <w:rPr>
          <w:rFonts w:ascii="굴림체" w:eastAsia="굴림체" w:hAnsi="굴림체"/>
          <w:bCs/>
          <w:sz w:val="22"/>
          <w:szCs w:val="22"/>
        </w:rPr>
        <w:t xml:space="preserve"> 총 4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개의 </w:t>
      </w:r>
      <w:r>
        <w:rPr>
          <w:rFonts w:ascii="굴림체" w:eastAsia="굴림체" w:hAnsi="굴림체"/>
          <w:bCs/>
          <w:sz w:val="22"/>
          <w:szCs w:val="22"/>
        </w:rPr>
        <w:t>object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를 사용했으며 </w:t>
      </w:r>
      <w:r w:rsidR="00BD5613">
        <w:rPr>
          <w:rFonts w:ascii="굴림체" w:eastAsia="굴림체" w:hAnsi="굴림체"/>
          <w:bCs/>
          <w:sz w:val="22"/>
          <w:szCs w:val="22"/>
        </w:rPr>
        <w:t>interface.</w:t>
      </w:r>
      <w:r>
        <w:rPr>
          <w:rFonts w:ascii="굴림체" w:eastAsia="굴림체" w:hAnsi="굴림체" w:hint="eastAsia"/>
          <w:bCs/>
          <w:sz w:val="22"/>
          <w:szCs w:val="22"/>
        </w:rPr>
        <w:t>c</w:t>
      </w:r>
      <w:r>
        <w:rPr>
          <w:rFonts w:ascii="굴림체" w:eastAsia="굴림체" w:hAnsi="굴림체"/>
          <w:bCs/>
          <w:sz w:val="22"/>
          <w:szCs w:val="22"/>
        </w:rPr>
        <w:t>pp</w:t>
      </w:r>
      <w:r w:rsidR="00BD5613"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파일을 추가해 일부 함수를 구현했다.</w:t>
      </w:r>
      <w:r w:rsidR="00D21B76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6B418DA5" w14:textId="611DFA6F" w:rsidR="005661D7" w:rsidRPr="00BD5613" w:rsidRDefault="000B3D38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noProof/>
        </w:rPr>
        <w:drawing>
          <wp:inline distT="0" distB="0" distL="0" distR="0" wp14:anchorId="561D61F2" wp14:editId="499459E2">
            <wp:extent cx="5400040" cy="3674745"/>
            <wp:effectExtent l="0" t="0" r="0" b="190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7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9DC0E" w14:textId="2E4C6B99" w:rsidR="005661D7" w:rsidRDefault="005661D7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6D93F59E" w14:textId="6A5D782B" w:rsidR="005661D7" w:rsidRPr="00DC070B" w:rsidRDefault="00D21B76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P</w:t>
      </w:r>
      <w:r>
        <w:rPr>
          <w:rFonts w:ascii="굴림체" w:eastAsia="굴림체" w:hAnsi="굴림체"/>
          <w:bCs/>
          <w:sz w:val="22"/>
          <w:szCs w:val="22"/>
        </w:rPr>
        <w:t>ushSwitch</w:t>
      </w:r>
      <w:r w:rsidR="00592E0C">
        <w:rPr>
          <w:rFonts w:ascii="굴림체" w:eastAsia="굴림체" w:hAnsi="굴림체"/>
          <w:bCs/>
          <w:sz w:val="22"/>
          <w:szCs w:val="22"/>
        </w:rPr>
        <w:t xml:space="preserve"> </w:t>
      </w:r>
      <w:r w:rsidR="00592E0C">
        <w:rPr>
          <w:rFonts w:ascii="굴림체" w:eastAsia="굴림체" w:hAnsi="굴림체" w:hint="eastAsia"/>
          <w:bCs/>
          <w:sz w:val="22"/>
          <w:szCs w:val="22"/>
        </w:rPr>
        <w:t>object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는 </w:t>
      </w:r>
      <w:r w:rsidR="00B17C1A">
        <w:rPr>
          <w:rFonts w:ascii="굴림체" w:eastAsia="굴림체" w:hAnsi="굴림체" w:hint="eastAsia"/>
          <w:bCs/>
          <w:sz w:val="22"/>
          <w:szCs w:val="22"/>
        </w:rPr>
        <w:t>먼저</w:t>
      </w:r>
      <w:r w:rsidR="00B17C1A">
        <w:rPr>
          <w:rFonts w:ascii="굴림체" w:eastAsia="굴림체" w:hAnsi="굴림체"/>
          <w:bCs/>
          <w:sz w:val="22"/>
          <w:szCs w:val="22"/>
        </w:rPr>
        <w:t xml:space="preserve"> button</w:t>
      </w:r>
      <w:r w:rsidR="00B17C1A">
        <w:rPr>
          <w:rFonts w:ascii="굴림체" w:eastAsia="굴림체" w:hAnsi="굴림체" w:hint="eastAsia"/>
          <w:bCs/>
          <w:sz w:val="22"/>
          <w:szCs w:val="22"/>
        </w:rPr>
        <w:t xml:space="preserve">과 </w:t>
      </w:r>
      <w:r w:rsidR="00B17C1A">
        <w:rPr>
          <w:rFonts w:ascii="굴림체" w:eastAsia="굴림체" w:hAnsi="굴림체"/>
          <w:bCs/>
          <w:sz w:val="22"/>
          <w:szCs w:val="22"/>
        </w:rPr>
        <w:t>lcd</w:t>
      </w:r>
      <w:r w:rsidR="00B17C1A">
        <w:rPr>
          <w:rFonts w:ascii="굴림체" w:eastAsia="굴림체" w:hAnsi="굴림체" w:hint="eastAsia"/>
          <w:bCs/>
          <w:sz w:val="22"/>
          <w:szCs w:val="22"/>
        </w:rPr>
        <w:t>를 초기화 시킨다.</w:t>
      </w:r>
      <w:r w:rsidR="00B17C1A">
        <w:rPr>
          <w:rFonts w:ascii="굴림체" w:eastAsia="굴림체" w:hAnsi="굴림체"/>
          <w:bCs/>
          <w:sz w:val="22"/>
          <w:szCs w:val="22"/>
        </w:rPr>
        <w:t xml:space="preserve"> D</w:t>
      </w:r>
      <w:r w:rsidR="00B17C1A">
        <w:rPr>
          <w:rFonts w:ascii="굴림체" w:eastAsia="굴림체" w:hAnsi="굴림체" w:hint="eastAsia"/>
          <w:bCs/>
          <w:sz w:val="22"/>
          <w:szCs w:val="22"/>
        </w:rPr>
        <w:t>river를 열고,</w:t>
      </w:r>
      <w:r w:rsidR="00B17C1A">
        <w:rPr>
          <w:rFonts w:ascii="굴림체" w:eastAsia="굴림체" w:hAnsi="굴림체"/>
          <w:bCs/>
          <w:sz w:val="22"/>
          <w:szCs w:val="22"/>
        </w:rPr>
        <w:t xml:space="preserve"> </w:t>
      </w:r>
      <w:r w:rsidR="00B17C1A">
        <w:rPr>
          <w:rFonts w:ascii="굴림체" w:eastAsia="굴림체" w:hAnsi="굴림체" w:hint="eastAsia"/>
          <w:bCs/>
          <w:sz w:val="22"/>
          <w:szCs w:val="22"/>
        </w:rPr>
        <w:t>l</w:t>
      </w:r>
      <w:r w:rsidR="00B17C1A">
        <w:rPr>
          <w:rFonts w:ascii="굴림체" w:eastAsia="굴림체" w:hAnsi="굴림체"/>
          <w:bCs/>
          <w:sz w:val="22"/>
          <w:szCs w:val="22"/>
        </w:rPr>
        <w:t>cd</w:t>
      </w:r>
      <w:r w:rsidR="00B17C1A">
        <w:rPr>
          <w:rFonts w:ascii="굴림체" w:eastAsia="굴림체" w:hAnsi="굴림체" w:hint="eastAsia"/>
          <w:bCs/>
          <w:sz w:val="22"/>
          <w:szCs w:val="22"/>
        </w:rPr>
        <w:t xml:space="preserve">에 </w:t>
      </w:r>
      <w:r w:rsidR="00B17C1A">
        <w:rPr>
          <w:rFonts w:ascii="굴림체" w:eastAsia="굴림체" w:hAnsi="굴림체"/>
          <w:bCs/>
          <w:sz w:val="22"/>
          <w:szCs w:val="22"/>
        </w:rPr>
        <w:t>00:00</w:t>
      </w:r>
      <w:r w:rsidR="00B17C1A">
        <w:rPr>
          <w:rFonts w:ascii="굴림체" w:eastAsia="굴림체" w:hAnsi="굴림체" w:hint="eastAsia"/>
          <w:bCs/>
          <w:sz w:val="22"/>
          <w:szCs w:val="22"/>
        </w:rPr>
        <w:t>을 출력하게 한다.</w:t>
      </w:r>
      <w:r w:rsidR="008E506A">
        <w:rPr>
          <w:rFonts w:ascii="굴림체" w:eastAsia="굴림체" w:hAnsi="굴림체"/>
          <w:bCs/>
          <w:sz w:val="22"/>
          <w:szCs w:val="22"/>
        </w:rPr>
        <w:t xml:space="preserve"> 30ms</w:t>
      </w:r>
      <w:r w:rsidR="008E506A">
        <w:rPr>
          <w:rFonts w:ascii="굴림체" w:eastAsia="굴림체" w:hAnsi="굴림체" w:hint="eastAsia"/>
          <w:bCs/>
          <w:sz w:val="22"/>
          <w:szCs w:val="22"/>
        </w:rPr>
        <w:t xml:space="preserve">마다 </w:t>
      </w:r>
      <w:r w:rsidR="00160B68">
        <w:rPr>
          <w:rFonts w:ascii="굴림체" w:eastAsia="굴림체" w:hAnsi="굴림체" w:hint="eastAsia"/>
          <w:bCs/>
          <w:sz w:val="22"/>
          <w:szCs w:val="22"/>
        </w:rPr>
        <w:t>버튼</w:t>
      </w:r>
      <w:r w:rsidR="008E506A">
        <w:rPr>
          <w:rFonts w:ascii="굴림체" w:eastAsia="굴림체" w:hAnsi="굴림체" w:hint="eastAsia"/>
          <w:bCs/>
          <w:sz w:val="22"/>
          <w:szCs w:val="22"/>
        </w:rPr>
        <w:t>의 입력 값을 확인</w:t>
      </w:r>
      <w:r w:rsidR="00A11E5D">
        <w:rPr>
          <w:rFonts w:ascii="굴림체" w:eastAsia="굴림체" w:hAnsi="굴림체" w:hint="eastAsia"/>
          <w:bCs/>
          <w:sz w:val="22"/>
          <w:szCs w:val="22"/>
        </w:rPr>
        <w:t>을 반복하며</w:t>
      </w:r>
      <w:r w:rsidR="0055055E">
        <w:rPr>
          <w:rFonts w:ascii="굴림체" w:eastAsia="굴림체" w:hAnsi="굴림체" w:hint="eastAsia"/>
          <w:bCs/>
          <w:sz w:val="22"/>
          <w:szCs w:val="22"/>
        </w:rPr>
        <w:t xml:space="preserve"> 버튼이 눌리면 </w:t>
      </w:r>
      <w:r w:rsidR="0055055E">
        <w:rPr>
          <w:rFonts w:ascii="굴림체" w:eastAsia="굴림체" w:hAnsi="굴림체"/>
          <w:bCs/>
          <w:sz w:val="22"/>
          <w:szCs w:val="22"/>
        </w:rPr>
        <w:t>evPress</w:t>
      </w:r>
      <w:r w:rsidR="0055055E">
        <w:rPr>
          <w:rFonts w:ascii="굴림체" w:eastAsia="굴림체" w:hAnsi="굴림체" w:hint="eastAsia"/>
          <w:bCs/>
          <w:sz w:val="22"/>
          <w:szCs w:val="22"/>
        </w:rPr>
        <w:t>를 발생시킨다.</w:t>
      </w:r>
      <w:r w:rsidR="00592E0C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75292A0B" w14:textId="3F2B4C61" w:rsidR="005661D7" w:rsidRPr="00DC070B" w:rsidRDefault="0055055E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145F60CE" wp14:editId="5E88CD02">
            <wp:extent cx="1866900" cy="2246476"/>
            <wp:effectExtent l="0" t="0" r="0" b="190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03766" cy="2290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1B1F3" w14:textId="2EEB8754" w:rsidR="005661D7" w:rsidRPr="00DC070B" w:rsidRDefault="00592E0C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lastRenderedPageBreak/>
        <w:t>B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utton object는 </w:t>
      </w:r>
      <w:r w:rsidR="00EC6903">
        <w:rPr>
          <w:rFonts w:ascii="굴림체" w:eastAsia="굴림체" w:hAnsi="굴림체" w:hint="eastAsia"/>
          <w:bCs/>
          <w:sz w:val="22"/>
          <w:szCs w:val="22"/>
        </w:rPr>
        <w:t xml:space="preserve">다음과 같은 </w:t>
      </w:r>
      <w:r w:rsidR="00EC6903">
        <w:rPr>
          <w:rFonts w:ascii="굴림체" w:eastAsia="굴림체" w:hAnsi="굴림체"/>
          <w:bCs/>
          <w:sz w:val="22"/>
          <w:szCs w:val="22"/>
        </w:rPr>
        <w:t>state</w:t>
      </w:r>
      <w:r w:rsidR="00EC6903">
        <w:rPr>
          <w:rFonts w:ascii="굴림체" w:eastAsia="굴림체" w:hAnsi="굴림체" w:hint="eastAsia"/>
          <w:bCs/>
          <w:sz w:val="22"/>
          <w:szCs w:val="22"/>
        </w:rPr>
        <w:t>c</w:t>
      </w:r>
      <w:r w:rsidR="00EC6903">
        <w:rPr>
          <w:rFonts w:ascii="굴림체" w:eastAsia="굴림체" w:hAnsi="굴림체"/>
          <w:bCs/>
          <w:sz w:val="22"/>
          <w:szCs w:val="22"/>
        </w:rPr>
        <w:t>hart</w:t>
      </w:r>
      <w:r w:rsidR="00EC6903">
        <w:rPr>
          <w:rFonts w:ascii="굴림체" w:eastAsia="굴림체" w:hAnsi="굴림체" w:hint="eastAsia"/>
          <w:bCs/>
          <w:sz w:val="22"/>
          <w:szCs w:val="22"/>
        </w:rPr>
        <w:t>를 가진다.</w:t>
      </w:r>
      <w:r w:rsidR="00622BC6">
        <w:rPr>
          <w:rFonts w:ascii="굴림체" w:eastAsia="굴림체" w:hAnsi="굴림체"/>
          <w:bCs/>
          <w:sz w:val="22"/>
          <w:szCs w:val="22"/>
        </w:rPr>
        <w:t xml:space="preserve"> </w:t>
      </w:r>
      <w:r w:rsidR="0026748D">
        <w:rPr>
          <w:rFonts w:ascii="굴림체" w:eastAsia="굴림체" w:hAnsi="굴림체" w:hint="eastAsia"/>
          <w:bCs/>
          <w:sz w:val="22"/>
          <w:szCs w:val="22"/>
        </w:rPr>
        <w:t xml:space="preserve">처음엔 </w:t>
      </w:r>
      <w:r w:rsidR="0026748D">
        <w:rPr>
          <w:rFonts w:ascii="굴림체" w:eastAsia="굴림체" w:hAnsi="굴림체"/>
          <w:bCs/>
          <w:sz w:val="22"/>
          <w:szCs w:val="22"/>
        </w:rPr>
        <w:t xml:space="preserve">idle </w:t>
      </w:r>
      <w:r w:rsidR="0026748D">
        <w:rPr>
          <w:rFonts w:ascii="굴림체" w:eastAsia="굴림체" w:hAnsi="굴림체" w:hint="eastAsia"/>
          <w:bCs/>
          <w:sz w:val="22"/>
          <w:szCs w:val="22"/>
        </w:rPr>
        <w:t>상태에서 기다린다.</w:t>
      </w:r>
      <w:r w:rsidR="0026748D">
        <w:rPr>
          <w:rFonts w:ascii="굴림체" w:eastAsia="굴림체" w:hAnsi="굴림체"/>
          <w:bCs/>
          <w:sz w:val="22"/>
          <w:szCs w:val="22"/>
        </w:rPr>
        <w:t xml:space="preserve"> </w:t>
      </w:r>
      <w:r w:rsidR="00622BC6">
        <w:rPr>
          <w:rFonts w:ascii="굴림체" w:eastAsia="굴림체" w:hAnsi="굴림체"/>
          <w:bCs/>
          <w:sz w:val="22"/>
          <w:szCs w:val="22"/>
        </w:rPr>
        <w:t>evPress</w:t>
      </w:r>
      <w:r w:rsidR="00622BC6">
        <w:rPr>
          <w:rFonts w:ascii="굴림체" w:eastAsia="굴림체" w:hAnsi="굴림체" w:hint="eastAsia"/>
          <w:bCs/>
          <w:sz w:val="22"/>
          <w:szCs w:val="22"/>
        </w:rPr>
        <w:t xml:space="preserve">가 발생하면 </w:t>
      </w:r>
      <w:r w:rsidR="00622BC6">
        <w:rPr>
          <w:rFonts w:ascii="굴림체" w:eastAsia="굴림체" w:hAnsi="굴림체"/>
          <w:bCs/>
          <w:sz w:val="22"/>
          <w:szCs w:val="22"/>
        </w:rPr>
        <w:t>Timer</w:t>
      </w:r>
      <w:r w:rsidR="00622BC6">
        <w:rPr>
          <w:rFonts w:ascii="굴림체" w:eastAsia="굴림체" w:hAnsi="굴림체" w:hint="eastAsia"/>
          <w:bCs/>
          <w:sz w:val="22"/>
          <w:szCs w:val="22"/>
        </w:rPr>
        <w:t xml:space="preserve">에 </w:t>
      </w:r>
      <w:r w:rsidR="00622BC6">
        <w:rPr>
          <w:rFonts w:ascii="굴림체" w:eastAsia="굴림체" w:hAnsi="굴림체"/>
          <w:bCs/>
          <w:sz w:val="22"/>
          <w:szCs w:val="22"/>
        </w:rPr>
        <w:t>evStartStop</w:t>
      </w:r>
      <w:r w:rsidR="00622BC6">
        <w:rPr>
          <w:rFonts w:ascii="굴림체" w:eastAsia="굴림체" w:hAnsi="굴림체" w:hint="eastAsia"/>
          <w:bCs/>
          <w:sz w:val="22"/>
          <w:szCs w:val="22"/>
        </w:rPr>
        <w:t xml:space="preserve">을 발생시키고 </w:t>
      </w:r>
      <w:r w:rsidR="00622BC6">
        <w:rPr>
          <w:rFonts w:ascii="굴림체" w:eastAsia="굴림체" w:hAnsi="굴림체"/>
          <w:bCs/>
          <w:sz w:val="22"/>
          <w:szCs w:val="22"/>
        </w:rPr>
        <w:t xml:space="preserve">pressed </w:t>
      </w:r>
      <w:r w:rsidR="00622BC6">
        <w:rPr>
          <w:rFonts w:ascii="굴림체" w:eastAsia="굴림체" w:hAnsi="굴림체" w:hint="eastAsia"/>
          <w:bCs/>
          <w:sz w:val="22"/>
          <w:szCs w:val="22"/>
        </w:rPr>
        <w:t>state에서</w:t>
      </w:r>
      <w:r w:rsidR="00B10DB3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B10DB3">
        <w:rPr>
          <w:rFonts w:ascii="굴림체" w:eastAsia="굴림체" w:hAnsi="굴림체"/>
          <w:bCs/>
          <w:sz w:val="22"/>
          <w:szCs w:val="22"/>
        </w:rPr>
        <w:t>30ms</w:t>
      </w:r>
      <w:r w:rsidR="00B10DB3">
        <w:rPr>
          <w:rFonts w:ascii="굴림체" w:eastAsia="굴림체" w:hAnsi="굴림체" w:hint="eastAsia"/>
          <w:bCs/>
          <w:sz w:val="22"/>
          <w:szCs w:val="22"/>
        </w:rPr>
        <w:t>마다</w:t>
      </w:r>
      <w:r w:rsidR="00622BC6">
        <w:rPr>
          <w:rFonts w:ascii="굴림체" w:eastAsia="굴림체" w:hAnsi="굴림체" w:hint="eastAsia"/>
          <w:bCs/>
          <w:sz w:val="22"/>
          <w:szCs w:val="22"/>
        </w:rPr>
        <w:t xml:space="preserve"> 버튼의 입력 값을 확인한다.</w:t>
      </w:r>
      <w:r w:rsidR="00C96DA2">
        <w:rPr>
          <w:rFonts w:ascii="굴림체" w:eastAsia="굴림체" w:hAnsi="굴림체"/>
          <w:bCs/>
          <w:sz w:val="22"/>
          <w:szCs w:val="22"/>
        </w:rPr>
        <w:t xml:space="preserve"> </w:t>
      </w:r>
      <w:r w:rsidR="00C96DA2">
        <w:rPr>
          <w:rFonts w:ascii="굴림체" w:eastAsia="굴림체" w:hAnsi="굴림체" w:hint="eastAsia"/>
          <w:bCs/>
          <w:sz w:val="22"/>
          <w:szCs w:val="22"/>
        </w:rPr>
        <w:t xml:space="preserve">버튼 입력이 감지되면 </w:t>
      </w:r>
      <w:r w:rsidR="00C96DA2">
        <w:rPr>
          <w:rFonts w:ascii="굴림체" w:eastAsia="굴림체" w:hAnsi="굴림체"/>
          <w:bCs/>
          <w:sz w:val="22"/>
          <w:szCs w:val="22"/>
        </w:rPr>
        <w:t>evRelease</w:t>
      </w:r>
      <w:r w:rsidR="00C96DA2">
        <w:rPr>
          <w:rFonts w:ascii="굴림체" w:eastAsia="굴림체" w:hAnsi="굴림체" w:hint="eastAsia"/>
          <w:bCs/>
          <w:sz w:val="22"/>
          <w:szCs w:val="22"/>
        </w:rPr>
        <w:t>를 발생시킨다.</w:t>
      </w:r>
      <w:r w:rsidR="00C96DA2">
        <w:rPr>
          <w:rFonts w:ascii="굴림체" w:eastAsia="굴림체" w:hAnsi="굴림체"/>
          <w:bCs/>
          <w:sz w:val="22"/>
          <w:szCs w:val="22"/>
        </w:rPr>
        <w:t xml:space="preserve"> </w:t>
      </w:r>
      <w:r w:rsidR="00C96DA2">
        <w:rPr>
          <w:rFonts w:ascii="굴림체" w:eastAsia="굴림체" w:hAnsi="굴림체" w:hint="eastAsia"/>
          <w:bCs/>
          <w:sz w:val="22"/>
          <w:szCs w:val="22"/>
        </w:rPr>
        <w:t xml:space="preserve">이는 </w:t>
      </w:r>
      <w:r w:rsidR="00C96DA2">
        <w:rPr>
          <w:rFonts w:ascii="굴림체" w:eastAsia="굴림체" w:hAnsi="굴림체"/>
          <w:bCs/>
          <w:sz w:val="22"/>
          <w:szCs w:val="22"/>
        </w:rPr>
        <w:t xml:space="preserve">polling </w:t>
      </w:r>
      <w:r w:rsidR="00C96DA2">
        <w:rPr>
          <w:rFonts w:ascii="굴림체" w:eastAsia="굴림체" w:hAnsi="굴림체" w:hint="eastAsia"/>
          <w:bCs/>
          <w:sz w:val="22"/>
          <w:szCs w:val="22"/>
        </w:rPr>
        <w:t xml:space="preserve">방식에서 </w:t>
      </w:r>
      <w:r w:rsidR="00FE4AA1">
        <w:rPr>
          <w:rFonts w:ascii="굴림체" w:eastAsia="굴림체" w:hAnsi="굴림체" w:hint="eastAsia"/>
          <w:bCs/>
          <w:sz w:val="22"/>
          <w:szCs w:val="22"/>
        </w:rPr>
        <w:t xml:space="preserve">버튼 </w:t>
      </w:r>
      <w:r w:rsidR="00C96DA2">
        <w:rPr>
          <w:rFonts w:ascii="굴림체" w:eastAsia="굴림체" w:hAnsi="굴림체" w:hint="eastAsia"/>
          <w:bCs/>
          <w:sz w:val="22"/>
          <w:szCs w:val="22"/>
        </w:rPr>
        <w:t>채터링을 방지하기 위함이다.</w:t>
      </w:r>
      <w:r w:rsidR="00C96DA2">
        <w:rPr>
          <w:rFonts w:ascii="굴림체" w:eastAsia="굴림체" w:hAnsi="굴림체"/>
          <w:bCs/>
          <w:sz w:val="22"/>
          <w:szCs w:val="22"/>
        </w:rPr>
        <w:t xml:space="preserve"> </w:t>
      </w:r>
      <w:r w:rsidR="00622BC6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14903563" w14:textId="77777777" w:rsidR="005661D7" w:rsidRPr="00DC070B" w:rsidRDefault="005661D7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3164C782" w14:textId="2546E672" w:rsidR="005661D7" w:rsidRDefault="00622BC6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06262B2F" wp14:editId="68EB71B8">
            <wp:extent cx="3642360" cy="1635202"/>
            <wp:effectExtent l="0" t="0" r="0" b="317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57802" cy="164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35F6F" w14:textId="1870EBC2" w:rsidR="00F20951" w:rsidRDefault="00F20951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3F11416D" w14:textId="1A046F90" w:rsidR="00F20951" w:rsidRDefault="00F20951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Timer</w:t>
      </w:r>
      <w:r>
        <w:rPr>
          <w:rFonts w:ascii="굴림체" w:eastAsia="굴림체" w:hAnsi="굴림체"/>
          <w:bCs/>
          <w:sz w:val="22"/>
          <w:szCs w:val="22"/>
        </w:rPr>
        <w:t xml:space="preserve"> object</w:t>
      </w:r>
      <w:r>
        <w:rPr>
          <w:rFonts w:ascii="굴림체" w:eastAsia="굴림체" w:hAnsi="굴림체" w:hint="eastAsia"/>
          <w:bCs/>
          <w:sz w:val="22"/>
          <w:szCs w:val="22"/>
        </w:rPr>
        <w:t>에서는 시간을 측정하고 출력한다</w:t>
      </w:r>
      <w:r w:rsidR="00743FF5">
        <w:rPr>
          <w:rFonts w:ascii="굴림체" w:eastAsia="굴림체" w:hAnsi="굴림체"/>
          <w:bCs/>
          <w:sz w:val="22"/>
          <w:szCs w:val="22"/>
        </w:rPr>
        <w:t>.</w:t>
      </w:r>
      <w:r w:rsidR="00252E21">
        <w:rPr>
          <w:rFonts w:ascii="굴림체" w:eastAsia="굴림체" w:hAnsi="굴림체"/>
          <w:bCs/>
          <w:sz w:val="22"/>
          <w:szCs w:val="22"/>
        </w:rPr>
        <w:t xml:space="preserve"> </w:t>
      </w:r>
      <w:r w:rsidR="00743FF5">
        <w:rPr>
          <w:rFonts w:ascii="굴림체" w:eastAsia="굴림체" w:hAnsi="굴림체"/>
          <w:bCs/>
          <w:sz w:val="22"/>
          <w:szCs w:val="22"/>
        </w:rPr>
        <w:t xml:space="preserve">처음 </w:t>
      </w:r>
      <w:r w:rsidR="00743FF5">
        <w:rPr>
          <w:rFonts w:ascii="굴림체" w:eastAsia="굴림체" w:hAnsi="굴림체" w:hint="eastAsia"/>
          <w:bCs/>
          <w:sz w:val="22"/>
          <w:szCs w:val="22"/>
        </w:rPr>
        <w:t xml:space="preserve">시작하면 콘솔창에는 </w:t>
      </w:r>
      <w:r w:rsidR="00743FF5">
        <w:rPr>
          <w:rFonts w:ascii="굴림체" w:eastAsia="굴림체" w:hAnsi="굴림체"/>
          <w:bCs/>
          <w:sz w:val="22"/>
          <w:szCs w:val="22"/>
        </w:rPr>
        <w:t>0:0, lcd</w:t>
      </w:r>
      <w:r w:rsidR="00743FF5">
        <w:rPr>
          <w:rFonts w:ascii="굴림체" w:eastAsia="굴림체" w:hAnsi="굴림체" w:hint="eastAsia"/>
          <w:bCs/>
          <w:sz w:val="22"/>
          <w:szCs w:val="22"/>
        </w:rPr>
        <w:t xml:space="preserve">에는 </w:t>
      </w:r>
      <w:r w:rsidR="00743FF5">
        <w:rPr>
          <w:rFonts w:ascii="굴림체" w:eastAsia="굴림체" w:hAnsi="굴림체"/>
          <w:bCs/>
          <w:sz w:val="22"/>
          <w:szCs w:val="22"/>
        </w:rPr>
        <w:t>00:00</w:t>
      </w:r>
      <w:r w:rsidR="00743FF5">
        <w:rPr>
          <w:rFonts w:ascii="굴림체" w:eastAsia="굴림체" w:hAnsi="굴림체" w:hint="eastAsia"/>
          <w:bCs/>
          <w:sz w:val="22"/>
          <w:szCs w:val="22"/>
        </w:rPr>
        <w:t>이 출력된다.</w:t>
      </w:r>
      <w:r w:rsidR="00743FF5">
        <w:rPr>
          <w:rFonts w:ascii="굴림체" w:eastAsia="굴림체" w:hAnsi="굴림체"/>
          <w:bCs/>
          <w:sz w:val="22"/>
          <w:szCs w:val="22"/>
        </w:rPr>
        <w:t xml:space="preserve"> evStartStop</w:t>
      </w:r>
      <w:r w:rsidR="00743FF5">
        <w:rPr>
          <w:rFonts w:ascii="굴림체" w:eastAsia="굴림체" w:hAnsi="굴림체" w:hint="eastAsia"/>
          <w:bCs/>
          <w:sz w:val="22"/>
          <w:szCs w:val="22"/>
        </w:rPr>
        <w:t xml:space="preserve">이 발생하면 </w:t>
      </w:r>
      <w:r w:rsidR="00A51AA2">
        <w:rPr>
          <w:rFonts w:ascii="굴림체" w:eastAsia="굴림체" w:hAnsi="굴림체"/>
          <w:bCs/>
          <w:sz w:val="22"/>
          <w:szCs w:val="22"/>
        </w:rPr>
        <w:t>1</w:t>
      </w:r>
      <w:r w:rsidR="00A51AA2">
        <w:rPr>
          <w:rFonts w:ascii="굴림체" w:eastAsia="굴림체" w:hAnsi="굴림체" w:hint="eastAsia"/>
          <w:bCs/>
          <w:sz w:val="22"/>
          <w:szCs w:val="22"/>
        </w:rPr>
        <w:t xml:space="preserve">초마다 </w:t>
      </w:r>
      <w:r w:rsidR="00A51AA2">
        <w:rPr>
          <w:rFonts w:ascii="굴림체" w:eastAsia="굴림체" w:hAnsi="굴림체"/>
          <w:bCs/>
          <w:sz w:val="22"/>
          <w:szCs w:val="22"/>
        </w:rPr>
        <w:t xml:space="preserve">tick </w:t>
      </w:r>
      <w:r w:rsidR="00A51AA2">
        <w:rPr>
          <w:rFonts w:ascii="굴림체" w:eastAsia="굴림체" w:hAnsi="굴림체" w:hint="eastAsia"/>
          <w:bCs/>
          <w:sz w:val="22"/>
          <w:szCs w:val="22"/>
        </w:rPr>
        <w:t xml:space="preserve">함수와 </w:t>
      </w:r>
      <w:r w:rsidR="00A51AA2">
        <w:rPr>
          <w:rFonts w:ascii="굴림체" w:eastAsia="굴림체" w:hAnsi="굴림체"/>
          <w:bCs/>
          <w:sz w:val="22"/>
          <w:szCs w:val="22"/>
        </w:rPr>
        <w:t>print</w:t>
      </w:r>
      <w:r w:rsidR="00A51AA2">
        <w:rPr>
          <w:rFonts w:ascii="굴림체" w:eastAsia="굴림체" w:hAnsi="굴림체" w:hint="eastAsia"/>
          <w:bCs/>
          <w:sz w:val="22"/>
          <w:szCs w:val="22"/>
        </w:rPr>
        <w:t>함수를 실행한다.</w:t>
      </w:r>
      <w:r w:rsidR="00A51AA2">
        <w:rPr>
          <w:rFonts w:ascii="굴림체" w:eastAsia="굴림체" w:hAnsi="굴림체"/>
          <w:bCs/>
          <w:sz w:val="22"/>
          <w:szCs w:val="22"/>
        </w:rPr>
        <w:t xml:space="preserve"> </w:t>
      </w:r>
      <w:r w:rsidR="0022106D">
        <w:rPr>
          <w:rFonts w:ascii="굴림체" w:eastAsia="굴림체" w:hAnsi="굴림체" w:hint="eastAsia"/>
          <w:bCs/>
          <w:sz w:val="22"/>
          <w:szCs w:val="22"/>
        </w:rPr>
        <w:t>t</w:t>
      </w:r>
      <w:r w:rsidR="0022106D">
        <w:rPr>
          <w:rFonts w:ascii="굴림체" w:eastAsia="굴림체" w:hAnsi="굴림체"/>
          <w:bCs/>
          <w:sz w:val="22"/>
          <w:szCs w:val="22"/>
        </w:rPr>
        <w:t xml:space="preserve">ick </w:t>
      </w:r>
      <w:r w:rsidR="0022106D">
        <w:rPr>
          <w:rFonts w:ascii="굴림체" w:eastAsia="굴림체" w:hAnsi="굴림체" w:hint="eastAsia"/>
          <w:bCs/>
          <w:sz w:val="22"/>
          <w:szCs w:val="22"/>
        </w:rPr>
        <w:t xml:space="preserve">함수는 </w:t>
      </w:r>
      <w:r w:rsidR="00743FF5">
        <w:rPr>
          <w:rFonts w:ascii="굴림체" w:eastAsia="굴림체" w:hAnsi="굴림체" w:hint="eastAsia"/>
          <w:bCs/>
          <w:sz w:val="22"/>
          <w:szCs w:val="22"/>
        </w:rPr>
        <w:t>시간을 계산하</w:t>
      </w:r>
      <w:r w:rsidR="0022106D">
        <w:rPr>
          <w:rFonts w:ascii="굴림체" w:eastAsia="굴림체" w:hAnsi="굴림체" w:hint="eastAsia"/>
          <w:bCs/>
          <w:sz w:val="22"/>
          <w:szCs w:val="22"/>
        </w:rPr>
        <w:t xml:space="preserve">고 </w:t>
      </w:r>
      <w:r w:rsidR="0022106D">
        <w:rPr>
          <w:rFonts w:ascii="굴림체" w:eastAsia="굴림체" w:hAnsi="굴림체"/>
          <w:bCs/>
          <w:sz w:val="22"/>
          <w:szCs w:val="22"/>
        </w:rPr>
        <w:t>lcd</w:t>
      </w:r>
      <w:r w:rsidR="0022106D">
        <w:rPr>
          <w:rFonts w:ascii="굴림체" w:eastAsia="굴림체" w:hAnsi="굴림체" w:hint="eastAsia"/>
          <w:bCs/>
          <w:sz w:val="22"/>
          <w:szCs w:val="22"/>
        </w:rPr>
        <w:t>에 출력하는 함수를 호출한다.</w:t>
      </w:r>
      <w:r w:rsidR="00A51AA2">
        <w:rPr>
          <w:rFonts w:ascii="굴림체" w:eastAsia="굴림체" w:hAnsi="굴림체"/>
          <w:bCs/>
          <w:sz w:val="22"/>
          <w:szCs w:val="22"/>
        </w:rPr>
        <w:t xml:space="preserve"> print</w:t>
      </w:r>
      <w:r w:rsidR="00A51AA2">
        <w:rPr>
          <w:rFonts w:ascii="굴림체" w:eastAsia="굴림체" w:hAnsi="굴림체" w:hint="eastAsia"/>
          <w:bCs/>
          <w:sz w:val="22"/>
          <w:szCs w:val="22"/>
        </w:rPr>
        <w:t xml:space="preserve">함수는 콘솔창에서 </w:t>
      </w:r>
      <w:r w:rsidR="00A51AA2">
        <w:rPr>
          <w:rFonts w:ascii="굴림체" w:eastAsia="굴림체" w:hAnsi="굴림체"/>
          <w:bCs/>
          <w:sz w:val="22"/>
          <w:szCs w:val="22"/>
        </w:rPr>
        <w:t xml:space="preserve">시간을 </w:t>
      </w:r>
      <w:r w:rsidR="00A51AA2">
        <w:rPr>
          <w:rFonts w:ascii="굴림체" w:eastAsia="굴림체" w:hAnsi="굴림체" w:hint="eastAsia"/>
          <w:bCs/>
          <w:sz w:val="22"/>
          <w:szCs w:val="22"/>
        </w:rPr>
        <w:t>출력한다.</w:t>
      </w:r>
      <w:r w:rsidR="00743FF5">
        <w:rPr>
          <w:rFonts w:ascii="굴림체" w:eastAsia="굴림체" w:hAnsi="굴림체"/>
          <w:bCs/>
          <w:sz w:val="22"/>
          <w:szCs w:val="22"/>
        </w:rPr>
        <w:t xml:space="preserve"> </w:t>
      </w:r>
      <w:r w:rsidR="00743FF5">
        <w:rPr>
          <w:rFonts w:ascii="굴림체" w:eastAsia="굴림체" w:hAnsi="굴림체" w:hint="eastAsia"/>
          <w:bCs/>
          <w:sz w:val="22"/>
          <w:szCs w:val="22"/>
        </w:rPr>
        <w:t>o</w:t>
      </w:r>
      <w:r w:rsidR="00743FF5">
        <w:rPr>
          <w:rFonts w:ascii="굴림체" w:eastAsia="굴림체" w:hAnsi="굴림체"/>
          <w:bCs/>
          <w:sz w:val="22"/>
          <w:szCs w:val="22"/>
        </w:rPr>
        <w:t>n state</w:t>
      </w:r>
      <w:r w:rsidR="00743FF5">
        <w:rPr>
          <w:rFonts w:ascii="굴림체" w:eastAsia="굴림체" w:hAnsi="굴림체" w:hint="eastAsia"/>
          <w:bCs/>
          <w:sz w:val="22"/>
          <w:szCs w:val="22"/>
        </w:rPr>
        <w:t xml:space="preserve">에서 </w:t>
      </w:r>
      <w:r w:rsidR="006667ED">
        <w:rPr>
          <w:rFonts w:ascii="굴림체" w:eastAsia="굴림체" w:hAnsi="굴림체" w:hint="eastAsia"/>
          <w:bCs/>
          <w:sz w:val="22"/>
          <w:szCs w:val="22"/>
        </w:rPr>
        <w:t xml:space="preserve">시간을 계속 측정하다가 </w:t>
      </w:r>
      <w:r w:rsidR="00743FF5">
        <w:rPr>
          <w:rFonts w:ascii="굴림체" w:eastAsia="굴림체" w:hAnsi="굴림체" w:hint="eastAsia"/>
          <w:bCs/>
          <w:sz w:val="22"/>
          <w:szCs w:val="22"/>
        </w:rPr>
        <w:t>버튼이 또 눌리게 되면</w:t>
      </w:r>
      <w:r w:rsidR="006667ED">
        <w:rPr>
          <w:rFonts w:ascii="굴림체" w:eastAsia="굴림체" w:hAnsi="굴림체" w:hint="eastAsia"/>
          <w:bCs/>
          <w:sz w:val="22"/>
          <w:szCs w:val="22"/>
        </w:rPr>
        <w:t xml:space="preserve"> e</w:t>
      </w:r>
      <w:r w:rsidR="006667ED">
        <w:rPr>
          <w:rFonts w:ascii="굴림체" w:eastAsia="굴림체" w:hAnsi="굴림체"/>
          <w:bCs/>
          <w:sz w:val="22"/>
          <w:szCs w:val="22"/>
        </w:rPr>
        <w:t>vStartStop</w:t>
      </w:r>
      <w:r w:rsidR="006667ED">
        <w:rPr>
          <w:rFonts w:ascii="굴림체" w:eastAsia="굴림체" w:hAnsi="굴림체" w:hint="eastAsia"/>
          <w:bCs/>
          <w:sz w:val="22"/>
          <w:szCs w:val="22"/>
        </w:rPr>
        <w:t>이 발생하고,</w:t>
      </w:r>
      <w:r w:rsidR="00743FF5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743FF5">
        <w:rPr>
          <w:rFonts w:ascii="굴림체" w:eastAsia="굴림체" w:hAnsi="굴림체"/>
          <w:bCs/>
          <w:sz w:val="22"/>
          <w:szCs w:val="22"/>
        </w:rPr>
        <w:t xml:space="preserve">off </w:t>
      </w:r>
      <w:r w:rsidR="00743FF5">
        <w:rPr>
          <w:rFonts w:ascii="굴림체" w:eastAsia="굴림체" w:hAnsi="굴림체" w:hint="eastAsia"/>
          <w:bCs/>
          <w:sz w:val="22"/>
          <w:szCs w:val="22"/>
        </w:rPr>
        <w:t>stat</w:t>
      </w:r>
      <w:r w:rsidR="00743FF5">
        <w:rPr>
          <w:rFonts w:ascii="굴림체" w:eastAsia="굴림체" w:hAnsi="굴림체"/>
          <w:bCs/>
          <w:sz w:val="22"/>
          <w:szCs w:val="22"/>
        </w:rPr>
        <w:t>e</w:t>
      </w:r>
      <w:r w:rsidR="00743FF5">
        <w:rPr>
          <w:rFonts w:ascii="굴림체" w:eastAsia="굴림체" w:hAnsi="굴림체" w:hint="eastAsia"/>
          <w:bCs/>
          <w:sz w:val="22"/>
          <w:szCs w:val="22"/>
        </w:rPr>
        <w:t>로 가서 멈춘다.</w:t>
      </w:r>
    </w:p>
    <w:p w14:paraId="0923E2E8" w14:textId="06E4CE3B" w:rsidR="00F20951" w:rsidRDefault="00F20951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5271561E" w14:textId="6980F204" w:rsidR="00F20951" w:rsidRDefault="00937D44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6E090C01" wp14:editId="6C1E827D">
            <wp:extent cx="3173958" cy="1798320"/>
            <wp:effectExtent l="0" t="0" r="762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77021" cy="180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15FFE" w14:textId="77777777" w:rsidR="00937D44" w:rsidRDefault="00937D44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18171EC5" w14:textId="666BE00F" w:rsidR="00F20951" w:rsidRDefault="00B94CF5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D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isplay </w:t>
      </w:r>
      <w:r>
        <w:rPr>
          <w:rFonts w:ascii="굴림체" w:eastAsia="굴림체" w:hAnsi="굴림체"/>
          <w:bCs/>
          <w:sz w:val="22"/>
          <w:szCs w:val="22"/>
        </w:rPr>
        <w:t>object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는 </w:t>
      </w:r>
      <w:r w:rsidR="008C67BE">
        <w:rPr>
          <w:rFonts w:ascii="굴림체" w:eastAsia="굴림체" w:hAnsi="굴림체" w:hint="eastAsia"/>
          <w:bCs/>
          <w:sz w:val="22"/>
          <w:szCs w:val="22"/>
        </w:rPr>
        <w:t>Timer의 t</w:t>
      </w:r>
      <w:r w:rsidR="008C67BE">
        <w:rPr>
          <w:rFonts w:ascii="굴림체" w:eastAsia="굴림체" w:hAnsi="굴림체"/>
          <w:bCs/>
          <w:sz w:val="22"/>
          <w:szCs w:val="22"/>
        </w:rPr>
        <w:t>ick 함수</w:t>
      </w:r>
      <w:r w:rsidR="008C67BE">
        <w:rPr>
          <w:rFonts w:ascii="굴림체" w:eastAsia="굴림체" w:hAnsi="굴림체" w:hint="eastAsia"/>
          <w:bCs/>
          <w:sz w:val="22"/>
          <w:szCs w:val="22"/>
        </w:rPr>
        <w:t xml:space="preserve">에서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측정한 시간을 </w:t>
      </w:r>
      <w:r w:rsidR="008C67BE">
        <w:rPr>
          <w:rFonts w:ascii="굴림체" w:eastAsia="굴림체" w:hAnsi="굴림체" w:hint="eastAsia"/>
          <w:bCs/>
          <w:sz w:val="22"/>
          <w:szCs w:val="22"/>
        </w:rPr>
        <w:t xml:space="preserve">콘솔창에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출력하는 </w:t>
      </w:r>
      <w:r w:rsidR="00615FAD">
        <w:rPr>
          <w:rFonts w:ascii="굴림체" w:eastAsia="굴림체" w:hAnsi="굴림체" w:hint="eastAsia"/>
          <w:bCs/>
          <w:sz w:val="22"/>
          <w:szCs w:val="22"/>
        </w:rPr>
        <w:t>함수</w:t>
      </w:r>
      <w:r w:rsidR="0047790C">
        <w:rPr>
          <w:rFonts w:ascii="굴림체" w:eastAsia="굴림체" w:hAnsi="굴림체" w:hint="eastAsia"/>
          <w:bCs/>
          <w:sz w:val="22"/>
          <w:szCs w:val="22"/>
        </w:rPr>
        <w:t>를 가진다.</w:t>
      </w:r>
    </w:p>
    <w:p w14:paraId="1DB9FD0E" w14:textId="1358DCFE" w:rsidR="00F20951" w:rsidRDefault="00F20951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5322B0CC" w14:textId="580D5458" w:rsidR="00245228" w:rsidRPr="00DC070B" w:rsidRDefault="00245228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위의 기능들을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D862E4">
        <w:rPr>
          <w:rFonts w:ascii="굴림체" w:eastAsia="굴림체" w:hAnsi="굴림체" w:hint="eastAsia"/>
          <w:bCs/>
          <w:sz w:val="22"/>
          <w:szCs w:val="22"/>
        </w:rPr>
        <w:t>수행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하면서 </w:t>
      </w:r>
      <w:r>
        <w:rPr>
          <w:rFonts w:ascii="굴림체" w:eastAsia="굴림체" w:hAnsi="굴림체"/>
          <w:bCs/>
          <w:sz w:val="22"/>
          <w:szCs w:val="22"/>
        </w:rPr>
        <w:t>stopwatch</w:t>
      </w:r>
      <w:r w:rsidR="00D862E4">
        <w:rPr>
          <w:rFonts w:ascii="굴림체" w:eastAsia="굴림체" w:hAnsi="굴림체" w:hint="eastAsia"/>
          <w:bCs/>
          <w:sz w:val="22"/>
          <w:szCs w:val="22"/>
        </w:rPr>
        <w:t>로 동작한다</w:t>
      </w:r>
      <w:r>
        <w:rPr>
          <w:rFonts w:ascii="굴림체" w:eastAsia="굴림체" w:hAnsi="굴림체" w:hint="eastAsia"/>
          <w:bCs/>
          <w:sz w:val="22"/>
          <w:szCs w:val="22"/>
        </w:rPr>
        <w:t>.</w:t>
      </w:r>
    </w:p>
    <w:p w14:paraId="6A43C02C" w14:textId="2D984AD4" w:rsidR="005661D7" w:rsidRDefault="005661D7" w:rsidP="00663F04">
      <w:pPr>
        <w:rPr>
          <w:rFonts w:ascii="굴림체" w:eastAsia="굴림체" w:hAnsi="굴림체"/>
          <w:b/>
          <w:sz w:val="22"/>
          <w:szCs w:val="22"/>
        </w:rPr>
      </w:pPr>
    </w:p>
    <w:p w14:paraId="467B6ECC" w14:textId="10EB5704" w:rsidR="00F753B9" w:rsidRDefault="00F753B9" w:rsidP="00663F04">
      <w:pPr>
        <w:rPr>
          <w:rFonts w:ascii="굴림체" w:eastAsia="굴림체" w:hAnsi="굴림체"/>
          <w:b/>
          <w:sz w:val="22"/>
          <w:szCs w:val="22"/>
        </w:rPr>
      </w:pPr>
    </w:p>
    <w:p w14:paraId="2F75DEA4" w14:textId="3FB49E65" w:rsidR="00F753B9" w:rsidRDefault="00F753B9" w:rsidP="00663F04">
      <w:pPr>
        <w:rPr>
          <w:rFonts w:ascii="굴림체" w:eastAsia="굴림체" w:hAnsi="굴림체"/>
          <w:b/>
          <w:sz w:val="22"/>
          <w:szCs w:val="22"/>
        </w:rPr>
      </w:pPr>
    </w:p>
    <w:p w14:paraId="640C631A" w14:textId="02469EB9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2. </w:t>
      </w:r>
      <w:r>
        <w:rPr>
          <w:rFonts w:ascii="굴림체" w:eastAsia="굴림체" w:hAnsi="굴림체" w:hint="eastAsia"/>
          <w:b/>
          <w:sz w:val="22"/>
          <w:szCs w:val="22"/>
        </w:rPr>
        <w:t>결과</w:t>
      </w:r>
    </w:p>
    <w:p w14:paraId="7DE038E2" w14:textId="5423D040" w:rsidR="005661D7" w:rsidRDefault="005661D7" w:rsidP="00663F04">
      <w:pPr>
        <w:rPr>
          <w:rFonts w:ascii="굴림체" w:eastAsia="굴림체" w:hAnsi="굴림체"/>
          <w:sz w:val="22"/>
          <w:szCs w:val="22"/>
        </w:rPr>
      </w:pPr>
    </w:p>
    <w:p w14:paraId="7CF914CB" w14:textId="3D2F59B6" w:rsidR="009C5B98" w:rsidRDefault="00CB526E" w:rsidP="00663F04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B5D8B03" wp14:editId="5C348CFA">
            <wp:simplePos x="0" y="0"/>
            <wp:positionH relativeFrom="margin">
              <wp:posOffset>2790825</wp:posOffset>
            </wp:positionH>
            <wp:positionV relativeFrom="paragraph">
              <wp:posOffset>57785</wp:posOffset>
            </wp:positionV>
            <wp:extent cx="2626360" cy="1920240"/>
            <wp:effectExtent l="0" t="0" r="2540" b="3810"/>
            <wp:wrapSquare wrapText="bothSides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95" t="21786" r="30151" b="31869"/>
                    <a:stretch/>
                  </pic:blipFill>
                  <pic:spPr bwMode="auto">
                    <a:xfrm rot="10800000">
                      <a:off x="0" y="0"/>
                      <a:ext cx="2626360" cy="1920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4344">
        <w:rPr>
          <w:noProof/>
        </w:rPr>
        <w:drawing>
          <wp:inline distT="0" distB="0" distL="0" distR="0" wp14:anchorId="6E3905D4" wp14:editId="12C0558D">
            <wp:extent cx="2660242" cy="1973132"/>
            <wp:effectExtent l="0" t="0" r="6985" b="825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6885"/>
                    <a:stretch/>
                  </pic:blipFill>
                  <pic:spPr bwMode="auto">
                    <a:xfrm>
                      <a:off x="0" y="0"/>
                      <a:ext cx="2688284" cy="19939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E4344" w:rsidRPr="00EE4344">
        <w:rPr>
          <w:noProof/>
        </w:rPr>
        <w:t xml:space="preserve"> </w:t>
      </w:r>
    </w:p>
    <w:p w14:paraId="4F279671" w14:textId="7086A790" w:rsidR="00451B2E" w:rsidRDefault="00B27D5A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버튼을 눌러 </w:t>
      </w:r>
      <w:r>
        <w:rPr>
          <w:rFonts w:ascii="굴림체" w:eastAsia="굴림체" w:hAnsi="굴림체"/>
          <w:sz w:val="22"/>
          <w:szCs w:val="22"/>
        </w:rPr>
        <w:t>stop</w:t>
      </w:r>
      <w:r>
        <w:rPr>
          <w:rFonts w:ascii="굴림체" w:eastAsia="굴림체" w:hAnsi="굴림체" w:hint="eastAsia"/>
          <w:sz w:val="22"/>
          <w:szCs w:val="22"/>
        </w:rPr>
        <w:t>w</w:t>
      </w:r>
      <w:r>
        <w:rPr>
          <w:rFonts w:ascii="굴림체" w:eastAsia="굴림체" w:hAnsi="굴림체"/>
          <w:sz w:val="22"/>
          <w:szCs w:val="22"/>
        </w:rPr>
        <w:t>atch</w:t>
      </w:r>
      <w:r>
        <w:rPr>
          <w:rFonts w:ascii="굴림체" w:eastAsia="굴림체" w:hAnsi="굴림체" w:hint="eastAsia"/>
          <w:sz w:val="22"/>
          <w:szCs w:val="22"/>
        </w:rPr>
        <w:t xml:space="preserve">를 멈췄을 때 </w:t>
      </w:r>
      <w:r w:rsidR="00262D08">
        <w:rPr>
          <w:rFonts w:ascii="굴림체" w:eastAsia="굴림체" w:hAnsi="굴림체" w:hint="eastAsia"/>
          <w:sz w:val="22"/>
          <w:szCs w:val="22"/>
        </w:rPr>
        <w:t xml:space="preserve">라즈베리파이의 콘솔 창과 </w:t>
      </w:r>
      <w:r w:rsidR="00262D08">
        <w:rPr>
          <w:rFonts w:ascii="굴림체" w:eastAsia="굴림체" w:hAnsi="굴림체"/>
          <w:sz w:val="22"/>
          <w:szCs w:val="22"/>
        </w:rPr>
        <w:t>lcd</w:t>
      </w:r>
      <w:r w:rsidR="00262D08">
        <w:rPr>
          <w:rFonts w:ascii="굴림체" w:eastAsia="굴림체" w:hAnsi="굴림체" w:hint="eastAsia"/>
          <w:sz w:val="22"/>
          <w:szCs w:val="22"/>
        </w:rPr>
        <w:t>가 동일한 시간을 출력</w:t>
      </w:r>
      <w:r w:rsidR="00DE0323">
        <w:rPr>
          <w:rFonts w:ascii="굴림체" w:eastAsia="굴림체" w:hAnsi="굴림체" w:hint="eastAsia"/>
          <w:sz w:val="22"/>
          <w:szCs w:val="22"/>
        </w:rPr>
        <w:t>함을 보였다</w:t>
      </w:r>
      <w:r w:rsidR="00262D08">
        <w:rPr>
          <w:rFonts w:ascii="굴림체" w:eastAsia="굴림체" w:hAnsi="굴림체" w:hint="eastAsia"/>
          <w:sz w:val="22"/>
          <w:szCs w:val="22"/>
        </w:rPr>
        <w:t>.</w:t>
      </w:r>
      <w:r w:rsidR="00277E6D">
        <w:rPr>
          <w:rFonts w:ascii="굴림체" w:eastAsia="굴림체" w:hAnsi="굴림체"/>
          <w:sz w:val="22"/>
          <w:szCs w:val="22"/>
        </w:rPr>
        <w:t xml:space="preserve"> </w:t>
      </w:r>
      <w:r w:rsidR="00451B2E">
        <w:rPr>
          <w:rFonts w:ascii="굴림체" w:eastAsia="굴림체" w:hAnsi="굴림체" w:hint="eastAsia"/>
          <w:sz w:val="22"/>
          <w:szCs w:val="22"/>
        </w:rPr>
        <w:t>콘솔창을 보면</w:t>
      </w:r>
      <w:r w:rsidR="00451B2E">
        <w:rPr>
          <w:rFonts w:ascii="굴림체" w:eastAsia="굴림체" w:hAnsi="굴림체"/>
          <w:sz w:val="22"/>
          <w:szCs w:val="22"/>
        </w:rPr>
        <w:t xml:space="preserve"> </w:t>
      </w:r>
      <w:r w:rsidR="00451B2E">
        <w:rPr>
          <w:rFonts w:ascii="굴림체" w:eastAsia="굴림체" w:hAnsi="굴림체" w:hint="eastAsia"/>
          <w:sz w:val="22"/>
          <w:szCs w:val="22"/>
        </w:rPr>
        <w:t>프로그램이 종료된 것이 아니라 멈춰 커서가 깜</w:t>
      </w:r>
      <w:r w:rsidR="00F3041A">
        <w:rPr>
          <w:rFonts w:ascii="굴림체" w:eastAsia="굴림체" w:hAnsi="굴림체" w:hint="eastAsia"/>
          <w:sz w:val="22"/>
          <w:szCs w:val="22"/>
        </w:rPr>
        <w:t>빡</w:t>
      </w:r>
      <w:r w:rsidR="00451B2E">
        <w:rPr>
          <w:rFonts w:ascii="굴림체" w:eastAsia="굴림체" w:hAnsi="굴림체" w:hint="eastAsia"/>
          <w:sz w:val="22"/>
          <w:szCs w:val="22"/>
        </w:rPr>
        <w:t>이는 상태라는 것을 알 수 있다.</w:t>
      </w:r>
      <w:r>
        <w:rPr>
          <w:rFonts w:ascii="굴림체" w:eastAsia="굴림체" w:hAnsi="굴림체"/>
          <w:sz w:val="22"/>
          <w:szCs w:val="22"/>
        </w:rPr>
        <w:t xml:space="preserve"> </w:t>
      </w:r>
      <w:r w:rsidR="00277E6D">
        <w:rPr>
          <w:rFonts w:ascii="굴림체" w:eastAsia="굴림체" w:hAnsi="굴림체" w:hint="eastAsia"/>
          <w:sz w:val="22"/>
          <w:szCs w:val="22"/>
        </w:rPr>
        <w:t xml:space="preserve">버튼을 누르면 다시 시간이 </w:t>
      </w:r>
      <w:r w:rsidR="009E0DF7">
        <w:rPr>
          <w:rFonts w:ascii="굴림체" w:eastAsia="굴림체" w:hAnsi="굴림체" w:hint="eastAsia"/>
          <w:sz w:val="22"/>
          <w:szCs w:val="22"/>
        </w:rPr>
        <w:t>측정된다</w:t>
      </w:r>
      <w:r w:rsidR="00277E6D">
        <w:rPr>
          <w:rFonts w:ascii="굴림체" w:eastAsia="굴림체" w:hAnsi="굴림체" w:hint="eastAsia"/>
          <w:sz w:val="22"/>
          <w:szCs w:val="22"/>
        </w:rPr>
        <w:t>.</w:t>
      </w:r>
    </w:p>
    <w:p w14:paraId="6AF4FF48" w14:textId="53F251C9" w:rsidR="009C5B98" w:rsidRDefault="009C5B98" w:rsidP="00663F04">
      <w:pPr>
        <w:rPr>
          <w:rFonts w:ascii="굴림체" w:eastAsia="굴림체" w:hAnsi="굴림체"/>
          <w:sz w:val="22"/>
          <w:szCs w:val="22"/>
        </w:rPr>
      </w:pPr>
    </w:p>
    <w:p w14:paraId="123863C4" w14:textId="1857FE38" w:rsidR="009C5B98" w:rsidRDefault="009C5B98" w:rsidP="00663F04">
      <w:pPr>
        <w:rPr>
          <w:rFonts w:ascii="굴림체" w:eastAsia="굴림체" w:hAnsi="굴림체"/>
          <w:sz w:val="22"/>
          <w:szCs w:val="22"/>
        </w:rPr>
      </w:pPr>
    </w:p>
    <w:p w14:paraId="24904203" w14:textId="053F5009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3. 결론 및 Discussion</w:t>
      </w:r>
    </w:p>
    <w:p w14:paraId="2DBBA7E8" w14:textId="77777777" w:rsidR="00FD0158" w:rsidRDefault="00FD0158" w:rsidP="00FD0158">
      <w:pPr>
        <w:rPr>
          <w:rFonts w:ascii="굴림체" w:eastAsia="굴림체" w:hAnsi="굴림체"/>
          <w:sz w:val="22"/>
          <w:szCs w:val="22"/>
        </w:rPr>
      </w:pPr>
    </w:p>
    <w:p w14:paraId="12ED2B83" w14:textId="341F26AA" w:rsidR="0099666B" w:rsidRDefault="00FD0158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exercise </w:t>
      </w:r>
      <w:r>
        <w:rPr>
          <w:rFonts w:ascii="굴림체" w:eastAsia="굴림체" w:hAnsi="굴림체"/>
          <w:sz w:val="22"/>
          <w:szCs w:val="22"/>
        </w:rPr>
        <w:t>5</w:t>
      </w:r>
      <w:r>
        <w:rPr>
          <w:rFonts w:ascii="굴림체" w:eastAsia="굴림체" w:hAnsi="굴림체" w:hint="eastAsia"/>
          <w:sz w:val="22"/>
          <w:szCs w:val="22"/>
        </w:rPr>
        <w:t xml:space="preserve">에서 </w:t>
      </w:r>
      <w:r>
        <w:rPr>
          <w:rFonts w:ascii="굴림체" w:eastAsia="굴림체" w:hAnsi="굴림체"/>
          <w:sz w:val="22"/>
          <w:szCs w:val="22"/>
        </w:rPr>
        <w:t>stopwatch project</w:t>
      </w:r>
      <w:r>
        <w:rPr>
          <w:rFonts w:ascii="굴림체" w:eastAsia="굴림체" w:hAnsi="굴림체" w:hint="eastAsia"/>
          <w:sz w:val="22"/>
          <w:szCs w:val="22"/>
        </w:rPr>
        <w:t xml:space="preserve">를 수정해 </w:t>
      </w:r>
      <w:r>
        <w:rPr>
          <w:rFonts w:ascii="굴림체" w:eastAsia="굴림체" w:hAnsi="굴림체"/>
          <w:sz w:val="22"/>
          <w:szCs w:val="22"/>
        </w:rPr>
        <w:t>lcd</w:t>
      </w:r>
      <w:r>
        <w:rPr>
          <w:rFonts w:ascii="굴림체" w:eastAsia="굴림체" w:hAnsi="굴림체" w:hint="eastAsia"/>
          <w:sz w:val="22"/>
          <w:szCs w:val="22"/>
        </w:rPr>
        <w:t xml:space="preserve">와 </w:t>
      </w:r>
      <w:r>
        <w:rPr>
          <w:rFonts w:ascii="굴림체" w:eastAsia="굴림체" w:hAnsi="굴림체"/>
          <w:sz w:val="22"/>
          <w:szCs w:val="22"/>
        </w:rPr>
        <w:t>button</w:t>
      </w:r>
      <w:r>
        <w:rPr>
          <w:rFonts w:ascii="굴림체" w:eastAsia="굴림체" w:hAnsi="굴림체" w:hint="eastAsia"/>
          <w:sz w:val="22"/>
          <w:szCs w:val="22"/>
        </w:rPr>
        <w:t>을 이용하라고 하였다.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 xml:space="preserve">이에 따라 </w:t>
      </w:r>
      <w:r w:rsidR="003442A7">
        <w:rPr>
          <w:rFonts w:ascii="굴림체" w:eastAsia="굴림체" w:hAnsi="굴림체" w:hint="eastAsia"/>
          <w:sz w:val="22"/>
          <w:szCs w:val="22"/>
        </w:rPr>
        <w:t>기존 e</w:t>
      </w:r>
      <w:r w:rsidR="003442A7">
        <w:rPr>
          <w:rFonts w:ascii="굴림체" w:eastAsia="굴림체" w:hAnsi="굴림체"/>
          <w:sz w:val="22"/>
          <w:szCs w:val="22"/>
        </w:rPr>
        <w:t>xercise</w:t>
      </w:r>
      <w:r w:rsidR="003442A7">
        <w:rPr>
          <w:rFonts w:ascii="굴림체" w:eastAsia="굴림체" w:hAnsi="굴림체" w:hint="eastAsia"/>
          <w:sz w:val="22"/>
          <w:szCs w:val="22"/>
        </w:rPr>
        <w:t xml:space="preserve">에서 했던 </w:t>
      </w:r>
      <w:r w:rsidR="003442A7">
        <w:rPr>
          <w:rFonts w:ascii="굴림체" w:eastAsia="굴림체" w:hAnsi="굴림체"/>
          <w:sz w:val="22"/>
          <w:szCs w:val="22"/>
        </w:rPr>
        <w:t>stopwatch project</w:t>
      </w:r>
      <w:r w:rsidR="003442A7">
        <w:rPr>
          <w:rFonts w:ascii="굴림체" w:eastAsia="굴림체" w:hAnsi="굴림체" w:hint="eastAsia"/>
          <w:sz w:val="22"/>
          <w:szCs w:val="22"/>
        </w:rPr>
        <w:t xml:space="preserve">와 </w:t>
      </w:r>
      <w:r w:rsidR="003442A7">
        <w:rPr>
          <w:rFonts w:ascii="굴림체" w:eastAsia="굴림체" w:hAnsi="굴림체"/>
          <w:sz w:val="22"/>
          <w:szCs w:val="22"/>
        </w:rPr>
        <w:t>button project</w:t>
      </w:r>
      <w:r w:rsidR="003442A7">
        <w:rPr>
          <w:rFonts w:ascii="굴림체" w:eastAsia="굴림체" w:hAnsi="굴림체" w:hint="eastAsia"/>
          <w:sz w:val="22"/>
          <w:szCs w:val="22"/>
        </w:rPr>
        <w:t>를 참고해</w:t>
      </w:r>
      <w:r w:rsidR="00202FB7">
        <w:rPr>
          <w:rFonts w:ascii="굴림체" w:eastAsia="굴림체" w:hAnsi="굴림체" w:hint="eastAsia"/>
          <w:sz w:val="22"/>
          <w:szCs w:val="22"/>
        </w:rPr>
        <w:t xml:space="preserve"> </w:t>
      </w:r>
      <w:r w:rsidR="003442A7">
        <w:rPr>
          <w:rFonts w:ascii="굴림체" w:eastAsia="굴림체" w:hAnsi="굴림체" w:hint="eastAsia"/>
          <w:sz w:val="22"/>
          <w:szCs w:val="22"/>
        </w:rPr>
        <w:t>수정했더니</w:t>
      </w:r>
      <w:r w:rsidR="003442A7">
        <w:rPr>
          <w:rFonts w:ascii="굴림체" w:eastAsia="굴림체" w:hAnsi="굴림체"/>
          <w:sz w:val="22"/>
          <w:szCs w:val="22"/>
        </w:rPr>
        <w:t xml:space="preserve"> </w:t>
      </w:r>
      <w:r w:rsidR="003442A7">
        <w:rPr>
          <w:rFonts w:ascii="굴림체" w:eastAsia="굴림체" w:hAnsi="굴림체" w:hint="eastAsia"/>
          <w:sz w:val="22"/>
          <w:szCs w:val="22"/>
        </w:rPr>
        <w:t>잘 해결할 수 있었다</w:t>
      </w:r>
      <w:r w:rsidR="006D3696">
        <w:rPr>
          <w:rFonts w:ascii="굴림체" w:eastAsia="굴림체" w:hAnsi="굴림체"/>
          <w:sz w:val="22"/>
          <w:szCs w:val="22"/>
        </w:rPr>
        <w:t>.</w:t>
      </w:r>
      <w:r w:rsidR="00930C35">
        <w:rPr>
          <w:rFonts w:ascii="굴림체" w:eastAsia="굴림체" w:hAnsi="굴림체"/>
          <w:sz w:val="22"/>
          <w:szCs w:val="22"/>
        </w:rPr>
        <w:t xml:space="preserve"> </w:t>
      </w:r>
      <w:r w:rsidR="00C041D5">
        <w:rPr>
          <w:rFonts w:ascii="굴림체" w:eastAsia="굴림체" w:hAnsi="굴림체" w:hint="eastAsia"/>
          <w:sz w:val="22"/>
          <w:szCs w:val="22"/>
        </w:rPr>
        <w:t xml:space="preserve">버튼을 잘 누르면 제대로 인식되었고 </w:t>
      </w:r>
      <w:r w:rsidR="006D3696">
        <w:rPr>
          <w:rFonts w:ascii="굴림체" w:eastAsia="굴림체" w:hAnsi="굴림체" w:hint="eastAsia"/>
          <w:sz w:val="22"/>
          <w:szCs w:val="22"/>
        </w:rPr>
        <w:t>채터링 문제도 없었</w:t>
      </w:r>
      <w:r>
        <w:rPr>
          <w:rFonts w:ascii="굴림체" w:eastAsia="굴림체" w:hAnsi="굴림체" w:hint="eastAsia"/>
          <w:sz w:val="22"/>
          <w:szCs w:val="22"/>
        </w:rPr>
        <w:t>다.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 xml:space="preserve">버튼을 누르면 </w:t>
      </w:r>
      <w:r w:rsidR="00FF662D">
        <w:rPr>
          <w:rFonts w:ascii="굴림체" w:eastAsia="굴림체" w:hAnsi="굴림체" w:hint="eastAsia"/>
          <w:sz w:val="22"/>
          <w:szCs w:val="22"/>
        </w:rPr>
        <w:t xml:space="preserve">시간이 </w:t>
      </w:r>
      <w:r>
        <w:rPr>
          <w:rFonts w:ascii="굴림체" w:eastAsia="굴림체" w:hAnsi="굴림체" w:hint="eastAsia"/>
          <w:sz w:val="22"/>
          <w:szCs w:val="22"/>
        </w:rPr>
        <w:t xml:space="preserve">카운팅이 시작되며 </w:t>
      </w:r>
      <w:r>
        <w:rPr>
          <w:rFonts w:ascii="굴림체" w:eastAsia="굴림체" w:hAnsi="굴림체"/>
          <w:sz w:val="22"/>
          <w:szCs w:val="22"/>
        </w:rPr>
        <w:t>1</w:t>
      </w:r>
      <w:r>
        <w:rPr>
          <w:rFonts w:ascii="굴림체" w:eastAsia="굴림체" w:hAnsi="굴림체" w:hint="eastAsia"/>
          <w:sz w:val="22"/>
          <w:szCs w:val="22"/>
        </w:rPr>
        <w:t>초씩 증가되었고,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버튼을 다시 누르면 멈</w:t>
      </w:r>
      <w:r w:rsidR="00861AE9">
        <w:rPr>
          <w:rFonts w:ascii="굴림체" w:eastAsia="굴림체" w:hAnsi="굴림체" w:hint="eastAsia"/>
          <w:sz w:val="22"/>
          <w:szCs w:val="22"/>
        </w:rPr>
        <w:t>추</w:t>
      </w:r>
      <w:r w:rsidR="008364C3">
        <w:rPr>
          <w:rFonts w:ascii="굴림체" w:eastAsia="굴림체" w:hAnsi="굴림체" w:hint="eastAsia"/>
          <w:sz w:val="22"/>
          <w:szCs w:val="22"/>
        </w:rPr>
        <w:t>는 스탑워치의 기능을 제대로 구현</w:t>
      </w:r>
      <w:r w:rsidR="00096E0C">
        <w:rPr>
          <w:rFonts w:ascii="굴림체" w:eastAsia="굴림체" w:hAnsi="굴림체" w:hint="eastAsia"/>
          <w:sz w:val="22"/>
          <w:szCs w:val="22"/>
        </w:rPr>
        <w:t>할 수 있었다.</w:t>
      </w:r>
      <w:r w:rsidR="00094986">
        <w:rPr>
          <w:rFonts w:ascii="굴림체" w:eastAsia="굴림체" w:hAnsi="굴림체"/>
          <w:sz w:val="22"/>
          <w:szCs w:val="22"/>
        </w:rPr>
        <w:t xml:space="preserve"> </w:t>
      </w:r>
    </w:p>
    <w:p w14:paraId="362EC3DE" w14:textId="77777777" w:rsidR="00494FEF" w:rsidRDefault="00494FEF" w:rsidP="00494FEF">
      <w:pPr>
        <w:rPr>
          <w:rFonts w:ascii="굴림체" w:eastAsia="굴림체" w:hAnsi="굴림체"/>
          <w:sz w:val="22"/>
          <w:szCs w:val="22"/>
        </w:rPr>
      </w:pPr>
    </w:p>
    <w:p w14:paraId="6861C63C" w14:textId="313AAE4D" w:rsidR="00F932AA" w:rsidRPr="00FD0158" w:rsidRDefault="00494FEF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이번 과제는 s</w:t>
      </w:r>
      <w:r>
        <w:rPr>
          <w:rFonts w:ascii="굴림체" w:eastAsia="굴림체" w:hAnsi="굴림체"/>
          <w:sz w:val="22"/>
          <w:szCs w:val="22"/>
        </w:rPr>
        <w:t>topwath</w:t>
      </w:r>
      <w:r>
        <w:rPr>
          <w:rFonts w:ascii="굴림체" w:eastAsia="굴림체" w:hAnsi="굴림체" w:hint="eastAsia"/>
          <w:sz w:val="22"/>
          <w:szCs w:val="22"/>
        </w:rPr>
        <w:t xml:space="preserve">를 구현하는 것보다 </w:t>
      </w:r>
      <w:r>
        <w:rPr>
          <w:rFonts w:ascii="굴림체" w:eastAsia="굴림체" w:hAnsi="굴림체"/>
          <w:sz w:val="22"/>
          <w:szCs w:val="22"/>
        </w:rPr>
        <w:t>r</w:t>
      </w:r>
      <w:r w:rsidR="0000491B">
        <w:rPr>
          <w:rFonts w:ascii="굴림체" w:eastAsia="굴림체" w:hAnsi="굴림체" w:hint="eastAsia"/>
          <w:sz w:val="22"/>
          <w:szCs w:val="22"/>
        </w:rPr>
        <w:t>h</w:t>
      </w:r>
      <w:r>
        <w:rPr>
          <w:rFonts w:ascii="굴림체" w:eastAsia="굴림체" w:hAnsi="굴림체"/>
          <w:sz w:val="22"/>
          <w:szCs w:val="22"/>
        </w:rPr>
        <w:t>apsody</w:t>
      </w:r>
      <w:r>
        <w:rPr>
          <w:rFonts w:ascii="굴림체" w:eastAsia="굴림체" w:hAnsi="굴림체" w:hint="eastAsia"/>
          <w:sz w:val="22"/>
          <w:szCs w:val="22"/>
        </w:rPr>
        <w:t>를 이용하는 것이 어려웠던 것 같다.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 xml:space="preserve">처음 써보는 프로그램이라 </w:t>
      </w:r>
      <w:r w:rsidR="0000491B">
        <w:rPr>
          <w:rFonts w:ascii="굴림체" w:eastAsia="굴림체" w:hAnsi="굴림체" w:hint="eastAsia"/>
          <w:sz w:val="22"/>
          <w:szCs w:val="22"/>
        </w:rPr>
        <w:t>오류가 생겼을 때 어디에 가서 수정할 지 고민하게 되었다.</w:t>
      </w:r>
      <w:r w:rsidR="00FB564C">
        <w:rPr>
          <w:rFonts w:ascii="굴림체" w:eastAsia="굴림체" w:hAnsi="굴림체"/>
          <w:sz w:val="22"/>
          <w:szCs w:val="22"/>
        </w:rPr>
        <w:t xml:space="preserve"> Stopwatch</w:t>
      </w:r>
      <w:r w:rsidR="00FB564C">
        <w:rPr>
          <w:rFonts w:ascii="굴림체" w:eastAsia="굴림체" w:hAnsi="굴림체" w:hint="eastAsia"/>
          <w:sz w:val="22"/>
          <w:szCs w:val="22"/>
        </w:rPr>
        <w:t xml:space="preserve">의 구현은 성공적으로 </w:t>
      </w:r>
      <w:r w:rsidR="00495B1B">
        <w:rPr>
          <w:rFonts w:ascii="굴림체" w:eastAsia="굴림체" w:hAnsi="굴림체" w:hint="eastAsia"/>
          <w:sz w:val="22"/>
          <w:szCs w:val="22"/>
        </w:rPr>
        <w:t>마무리</w:t>
      </w:r>
      <w:r w:rsidR="00FB564C">
        <w:rPr>
          <w:rFonts w:ascii="굴림체" w:eastAsia="굴림체" w:hAnsi="굴림체" w:hint="eastAsia"/>
          <w:sz w:val="22"/>
          <w:szCs w:val="22"/>
        </w:rPr>
        <w:t xml:space="preserve">했으나 </w:t>
      </w:r>
      <w:r w:rsidR="00930C35">
        <w:rPr>
          <w:rFonts w:ascii="굴림체" w:eastAsia="굴림체" w:hAnsi="굴림체" w:hint="eastAsia"/>
          <w:sz w:val="22"/>
          <w:szCs w:val="22"/>
        </w:rPr>
        <w:t>다만 조금 아쉽고,</w:t>
      </w:r>
      <w:r w:rsidR="00930C35">
        <w:rPr>
          <w:rFonts w:ascii="굴림체" w:eastAsia="굴림체" w:hAnsi="굴림체"/>
          <w:sz w:val="22"/>
          <w:szCs w:val="22"/>
        </w:rPr>
        <w:t xml:space="preserve"> </w:t>
      </w:r>
      <w:r w:rsidR="00930C35">
        <w:rPr>
          <w:rFonts w:ascii="굴림체" w:eastAsia="굴림체" w:hAnsi="굴림체" w:hint="eastAsia"/>
          <w:sz w:val="22"/>
          <w:szCs w:val="22"/>
        </w:rPr>
        <w:t>원인을 제대로 파악하지 못한 부분이 있었다.</w:t>
      </w:r>
      <w:r w:rsidR="00930C35">
        <w:rPr>
          <w:rFonts w:ascii="굴림체" w:eastAsia="굴림체" w:hAnsi="굴림체"/>
          <w:sz w:val="22"/>
          <w:szCs w:val="22"/>
        </w:rPr>
        <w:t xml:space="preserve"> </w:t>
      </w:r>
      <w:r w:rsidR="00930C35">
        <w:rPr>
          <w:rFonts w:ascii="굴림체" w:eastAsia="굴림체" w:hAnsi="굴림체" w:hint="eastAsia"/>
          <w:sz w:val="22"/>
          <w:szCs w:val="22"/>
        </w:rPr>
        <w:t xml:space="preserve">교수님께서 올려주신 </w:t>
      </w:r>
      <w:r w:rsidR="00F932AA">
        <w:rPr>
          <w:rFonts w:ascii="굴림체" w:eastAsia="굴림체" w:hAnsi="굴림체"/>
          <w:sz w:val="22"/>
          <w:szCs w:val="22"/>
        </w:rPr>
        <w:t>Led</w:t>
      </w:r>
      <w:r w:rsidR="00F932AA">
        <w:rPr>
          <w:rFonts w:ascii="굴림체" w:eastAsia="굴림체" w:hAnsi="굴림체" w:hint="eastAsia"/>
          <w:sz w:val="22"/>
          <w:szCs w:val="22"/>
        </w:rPr>
        <w:t>를 켜는 b</w:t>
      </w:r>
      <w:r w:rsidR="00F932AA">
        <w:rPr>
          <w:rFonts w:ascii="굴림체" w:eastAsia="굴림체" w:hAnsi="굴림체"/>
          <w:sz w:val="22"/>
          <w:szCs w:val="22"/>
        </w:rPr>
        <w:t>utton project</w:t>
      </w:r>
      <w:r w:rsidR="00F932AA">
        <w:rPr>
          <w:rFonts w:ascii="굴림체" w:eastAsia="굴림체" w:hAnsi="굴림체" w:hint="eastAsia"/>
          <w:sz w:val="22"/>
          <w:szCs w:val="22"/>
        </w:rPr>
        <w:t xml:space="preserve">를 </w:t>
      </w:r>
      <w:r w:rsidR="00930C35">
        <w:rPr>
          <w:rFonts w:ascii="굴림체" w:eastAsia="굴림체" w:hAnsi="굴림체" w:hint="eastAsia"/>
          <w:sz w:val="22"/>
          <w:szCs w:val="22"/>
        </w:rPr>
        <w:t>실행</w:t>
      </w:r>
      <w:r w:rsidR="00F932AA">
        <w:rPr>
          <w:rFonts w:ascii="굴림체" w:eastAsia="굴림체" w:hAnsi="굴림체" w:hint="eastAsia"/>
          <w:sz w:val="22"/>
          <w:szCs w:val="22"/>
        </w:rPr>
        <w:t>했을 때는</w:t>
      </w:r>
      <w:r w:rsidR="00F932AA">
        <w:rPr>
          <w:rFonts w:ascii="굴림체" w:eastAsia="굴림체" w:hAnsi="굴림체"/>
          <w:sz w:val="22"/>
          <w:szCs w:val="22"/>
        </w:rPr>
        <w:t xml:space="preserve"> </w:t>
      </w:r>
      <w:r w:rsidR="00F932AA">
        <w:rPr>
          <w:rFonts w:ascii="굴림체" w:eastAsia="굴림체" w:hAnsi="굴림체" w:hint="eastAsia"/>
          <w:sz w:val="22"/>
          <w:szCs w:val="22"/>
        </w:rPr>
        <w:t xml:space="preserve">버튼을 빨리 눌러도 </w:t>
      </w:r>
      <w:r w:rsidR="00930C35">
        <w:rPr>
          <w:rFonts w:ascii="굴림체" w:eastAsia="굴림체" w:hAnsi="굴림체" w:hint="eastAsia"/>
          <w:sz w:val="22"/>
          <w:szCs w:val="22"/>
        </w:rPr>
        <w:t xml:space="preserve">인식이 </w:t>
      </w:r>
      <w:r w:rsidR="00F932AA">
        <w:rPr>
          <w:rFonts w:ascii="굴림체" w:eastAsia="굴림체" w:hAnsi="굴림체" w:hint="eastAsia"/>
          <w:sz w:val="22"/>
          <w:szCs w:val="22"/>
        </w:rPr>
        <w:t>잘 되었던 것 같은데</w:t>
      </w:r>
      <w:r w:rsidR="00930C35">
        <w:rPr>
          <w:rFonts w:ascii="굴림체" w:eastAsia="굴림체" w:hAnsi="굴림체" w:hint="eastAsia"/>
          <w:sz w:val="22"/>
          <w:szCs w:val="22"/>
        </w:rPr>
        <w:t>,</w:t>
      </w:r>
      <w:r w:rsidR="00930C35">
        <w:rPr>
          <w:rFonts w:ascii="굴림체" w:eastAsia="굴림체" w:hAnsi="굴림체"/>
          <w:sz w:val="22"/>
          <w:szCs w:val="22"/>
        </w:rPr>
        <w:t xml:space="preserve"> </w:t>
      </w:r>
      <w:r w:rsidR="00930C35">
        <w:rPr>
          <w:rFonts w:ascii="굴림체" w:eastAsia="굴림체" w:hAnsi="굴림체" w:hint="eastAsia"/>
          <w:sz w:val="22"/>
          <w:szCs w:val="22"/>
        </w:rPr>
        <w:t xml:space="preserve">과제도 그것과 </w:t>
      </w:r>
      <w:r w:rsidR="00F932AA">
        <w:rPr>
          <w:rFonts w:ascii="굴림체" w:eastAsia="굴림체" w:hAnsi="굴림체" w:hint="eastAsia"/>
          <w:sz w:val="22"/>
          <w:szCs w:val="22"/>
        </w:rPr>
        <w:t xml:space="preserve">같은 방식으로 </w:t>
      </w:r>
      <w:r w:rsidR="00930C35">
        <w:rPr>
          <w:rFonts w:ascii="굴림체" w:eastAsia="굴림체" w:hAnsi="굴림체" w:hint="eastAsia"/>
          <w:sz w:val="22"/>
          <w:szCs w:val="22"/>
        </w:rPr>
        <w:t>구현했</w:t>
      </w:r>
      <w:r w:rsidR="001720B9">
        <w:rPr>
          <w:rFonts w:ascii="굴림체" w:eastAsia="굴림체" w:hAnsi="굴림체" w:hint="eastAsia"/>
          <w:sz w:val="22"/>
          <w:szCs w:val="22"/>
        </w:rPr>
        <w:t>지만</w:t>
      </w:r>
      <w:r w:rsidR="00F932AA">
        <w:rPr>
          <w:rFonts w:ascii="굴림체" w:eastAsia="굴림체" w:hAnsi="굴림체" w:hint="eastAsia"/>
          <w:sz w:val="22"/>
          <w:szCs w:val="22"/>
        </w:rPr>
        <w:t xml:space="preserve"> 버튼을 정직하게</w:t>
      </w:r>
      <w:r w:rsidR="00930C35">
        <w:rPr>
          <w:rFonts w:ascii="굴림체" w:eastAsia="굴림체" w:hAnsi="굴림체" w:hint="eastAsia"/>
          <w:sz w:val="22"/>
          <w:szCs w:val="22"/>
        </w:rPr>
        <w:t xml:space="preserve"> 제대로</w:t>
      </w:r>
      <w:r w:rsidR="00F932AA">
        <w:rPr>
          <w:rFonts w:ascii="굴림체" w:eastAsia="굴림체" w:hAnsi="굴림체" w:hint="eastAsia"/>
          <w:sz w:val="22"/>
          <w:szCs w:val="22"/>
        </w:rPr>
        <w:t xml:space="preserve"> 딸깍 눌러야 인식이 잘 되는 것 같다.</w:t>
      </w:r>
      <w:r w:rsidR="00930C35">
        <w:rPr>
          <w:rFonts w:ascii="굴림체" w:eastAsia="굴림체" w:hAnsi="굴림체"/>
          <w:sz w:val="22"/>
          <w:szCs w:val="22"/>
        </w:rPr>
        <w:t xml:space="preserve"> </w:t>
      </w:r>
      <w:r w:rsidR="0099666B">
        <w:rPr>
          <w:rFonts w:ascii="굴림체" w:eastAsia="굴림체" w:hAnsi="굴림체" w:hint="eastAsia"/>
          <w:sz w:val="22"/>
          <w:szCs w:val="22"/>
        </w:rPr>
        <w:t>문제로 삼기엔 잘 동작할 때가 많고</w:t>
      </w:r>
      <w:r w:rsidR="005E5A52">
        <w:rPr>
          <w:rFonts w:ascii="굴림체" w:eastAsia="굴림체" w:hAnsi="굴림체" w:hint="eastAsia"/>
          <w:sz w:val="22"/>
          <w:szCs w:val="22"/>
        </w:rPr>
        <w:t xml:space="preserve"> </w:t>
      </w:r>
      <w:r w:rsidR="005E25C8">
        <w:rPr>
          <w:rFonts w:ascii="굴림체" w:eastAsia="굴림체" w:hAnsi="굴림체" w:hint="eastAsia"/>
          <w:sz w:val="22"/>
          <w:szCs w:val="22"/>
        </w:rPr>
        <w:t>테스트할 때 가끔가다 인식이 안될 때가 생겼다.</w:t>
      </w:r>
      <w:r w:rsidR="005E5A52">
        <w:rPr>
          <w:rFonts w:ascii="굴림체" w:eastAsia="굴림체" w:hAnsi="굴림체"/>
          <w:sz w:val="22"/>
          <w:szCs w:val="22"/>
        </w:rPr>
        <w:t xml:space="preserve"> </w:t>
      </w:r>
      <w:r w:rsidR="005E5A52">
        <w:rPr>
          <w:rFonts w:ascii="굴림체" w:eastAsia="굴림체" w:hAnsi="굴림체" w:hint="eastAsia"/>
          <w:sz w:val="22"/>
          <w:szCs w:val="22"/>
        </w:rPr>
        <w:t>버튼과 관련해선 같다고 해도 무방한데 이유가 뭔</w:t>
      </w:r>
      <w:r w:rsidR="00FC2789">
        <w:rPr>
          <w:rFonts w:ascii="굴림체" w:eastAsia="굴림체" w:hAnsi="굴림체" w:hint="eastAsia"/>
          <w:sz w:val="22"/>
          <w:szCs w:val="22"/>
        </w:rPr>
        <w:t xml:space="preserve"> </w:t>
      </w:r>
      <w:r w:rsidR="005E5A52">
        <w:rPr>
          <w:rFonts w:ascii="굴림체" w:eastAsia="굴림체" w:hAnsi="굴림체" w:hint="eastAsia"/>
          <w:sz w:val="22"/>
          <w:szCs w:val="22"/>
        </w:rPr>
        <w:t>지는 잘 모르겠다.</w:t>
      </w:r>
      <w:r w:rsidR="005E5A52">
        <w:rPr>
          <w:rFonts w:ascii="굴림체" w:eastAsia="굴림체" w:hAnsi="굴림체"/>
          <w:sz w:val="22"/>
          <w:szCs w:val="22"/>
        </w:rPr>
        <w:t xml:space="preserve"> </w:t>
      </w:r>
      <w:r w:rsidR="005F5263">
        <w:rPr>
          <w:rFonts w:ascii="굴림체" w:eastAsia="굴림체" w:hAnsi="굴림체"/>
          <w:sz w:val="22"/>
          <w:szCs w:val="22"/>
        </w:rPr>
        <w:t>T</w:t>
      </w:r>
      <w:r w:rsidR="005E5A52">
        <w:rPr>
          <w:rFonts w:ascii="굴림체" w:eastAsia="굴림체" w:hAnsi="굴림체"/>
          <w:sz w:val="22"/>
          <w:szCs w:val="22"/>
        </w:rPr>
        <w:t>ime</w:t>
      </w:r>
      <w:r w:rsidR="005E5A52">
        <w:rPr>
          <w:rFonts w:ascii="굴림체" w:eastAsia="굴림체" w:hAnsi="굴림체" w:hint="eastAsia"/>
          <w:sz w:val="22"/>
          <w:szCs w:val="22"/>
        </w:rPr>
        <w:t>r의</w:t>
      </w:r>
      <w:r w:rsidR="00AA3C1E">
        <w:rPr>
          <w:rFonts w:ascii="굴림체" w:eastAsia="굴림체" w:hAnsi="굴림체" w:hint="eastAsia"/>
          <w:sz w:val="22"/>
          <w:szCs w:val="22"/>
        </w:rPr>
        <w:t xml:space="preserve"> t</w:t>
      </w:r>
      <w:r w:rsidR="00AA3C1E">
        <w:rPr>
          <w:rFonts w:ascii="굴림체" w:eastAsia="굴림체" w:hAnsi="굴림체"/>
          <w:sz w:val="22"/>
          <w:szCs w:val="22"/>
        </w:rPr>
        <w:t>m(1000)과</w:t>
      </w:r>
      <w:r w:rsidR="005E5A52">
        <w:rPr>
          <w:rFonts w:ascii="굴림체" w:eastAsia="굴림체" w:hAnsi="굴림체"/>
          <w:sz w:val="22"/>
          <w:szCs w:val="22"/>
        </w:rPr>
        <w:t xml:space="preserve"> </w:t>
      </w:r>
      <w:r w:rsidR="005F5263">
        <w:rPr>
          <w:rFonts w:ascii="굴림체" w:eastAsia="굴림체" w:hAnsi="굴림체"/>
          <w:sz w:val="22"/>
          <w:szCs w:val="22"/>
        </w:rPr>
        <w:t>B</w:t>
      </w:r>
      <w:r w:rsidR="005E5A52">
        <w:rPr>
          <w:rFonts w:ascii="굴림체" w:eastAsia="굴림체" w:hAnsi="굴림체"/>
          <w:sz w:val="22"/>
          <w:szCs w:val="22"/>
        </w:rPr>
        <w:t>utton</w:t>
      </w:r>
      <w:r w:rsidR="005F5263">
        <w:rPr>
          <w:rFonts w:ascii="굴림체" w:eastAsia="굴림체" w:hAnsi="굴림체" w:hint="eastAsia"/>
          <w:sz w:val="22"/>
          <w:szCs w:val="22"/>
        </w:rPr>
        <w:t>과 Pushswitch</w:t>
      </w:r>
      <w:r w:rsidR="005E5A52">
        <w:rPr>
          <w:rFonts w:ascii="굴림체" w:eastAsia="굴림체" w:hAnsi="굴림체" w:hint="eastAsia"/>
          <w:sz w:val="22"/>
          <w:szCs w:val="22"/>
        </w:rPr>
        <w:t xml:space="preserve">의 </w:t>
      </w:r>
      <w:r w:rsidR="00AA3C1E">
        <w:rPr>
          <w:rFonts w:ascii="굴림체" w:eastAsia="굴림체" w:hAnsi="굴림체" w:hint="eastAsia"/>
          <w:sz w:val="22"/>
          <w:szCs w:val="22"/>
        </w:rPr>
        <w:t>t</w:t>
      </w:r>
      <w:r w:rsidR="00AA3C1E">
        <w:rPr>
          <w:rFonts w:ascii="굴림체" w:eastAsia="굴림체" w:hAnsi="굴림체"/>
          <w:sz w:val="22"/>
          <w:szCs w:val="22"/>
        </w:rPr>
        <w:t>m(30)</w:t>
      </w:r>
      <w:r w:rsidR="005E5A52">
        <w:rPr>
          <w:rFonts w:ascii="굴림체" w:eastAsia="굴림체" w:hAnsi="굴림체" w:hint="eastAsia"/>
          <w:sz w:val="22"/>
          <w:szCs w:val="22"/>
        </w:rPr>
        <w:t xml:space="preserve">반복 사이에 시간이 </w:t>
      </w:r>
      <w:r w:rsidR="005F5263">
        <w:rPr>
          <w:rFonts w:ascii="굴림체" w:eastAsia="굴림체" w:hAnsi="굴림체"/>
          <w:sz w:val="22"/>
          <w:szCs w:val="22"/>
        </w:rPr>
        <w:t xml:space="preserve">맞지 </w:t>
      </w:r>
      <w:r w:rsidR="005F5263">
        <w:rPr>
          <w:rFonts w:ascii="굴림체" w:eastAsia="굴림체" w:hAnsi="굴림체" w:hint="eastAsia"/>
          <w:sz w:val="22"/>
          <w:szCs w:val="22"/>
        </w:rPr>
        <w:t>않을 때가 있어</w:t>
      </w:r>
      <w:r w:rsidR="005E5A52">
        <w:rPr>
          <w:rFonts w:ascii="굴림체" w:eastAsia="굴림체" w:hAnsi="굴림체" w:hint="eastAsia"/>
          <w:sz w:val="22"/>
          <w:szCs w:val="22"/>
        </w:rPr>
        <w:t xml:space="preserve"> </w:t>
      </w:r>
      <w:r w:rsidR="00FC2789">
        <w:rPr>
          <w:rFonts w:ascii="굴림체" w:eastAsia="굴림체" w:hAnsi="굴림체" w:hint="eastAsia"/>
          <w:sz w:val="22"/>
          <w:szCs w:val="22"/>
        </w:rPr>
        <w:t xml:space="preserve">가끔 </w:t>
      </w:r>
      <w:r w:rsidR="005E5A52">
        <w:rPr>
          <w:rFonts w:ascii="굴림체" w:eastAsia="굴림체" w:hAnsi="굴림체" w:hint="eastAsia"/>
          <w:sz w:val="22"/>
          <w:szCs w:val="22"/>
        </w:rPr>
        <w:t xml:space="preserve">인식이 되지 않는 </w:t>
      </w:r>
      <w:r w:rsidR="00FC2789">
        <w:rPr>
          <w:rFonts w:ascii="굴림체" w:eastAsia="굴림체" w:hAnsi="굴림체" w:hint="eastAsia"/>
          <w:sz w:val="22"/>
          <w:szCs w:val="22"/>
        </w:rPr>
        <w:t>것일지도 모른다는 생각이 들었다.</w:t>
      </w:r>
    </w:p>
    <w:p w14:paraId="04ADBDA2" w14:textId="77777777" w:rsidR="008A3241" w:rsidRPr="00927B7D" w:rsidRDefault="008A3241" w:rsidP="00663F04">
      <w:pPr>
        <w:rPr>
          <w:rFonts w:ascii="굴림체" w:eastAsia="굴림체" w:hAnsi="굴림체"/>
          <w:b/>
          <w:sz w:val="22"/>
          <w:szCs w:val="22"/>
        </w:rPr>
      </w:pPr>
    </w:p>
    <w:p w14:paraId="25A5981B" w14:textId="77777777" w:rsidR="00D82118" w:rsidRDefault="00D82118" w:rsidP="00663F04">
      <w:pPr>
        <w:rPr>
          <w:rFonts w:ascii="굴림체" w:eastAsia="굴림체" w:hAnsi="굴림체"/>
          <w:b/>
          <w:sz w:val="22"/>
          <w:szCs w:val="22"/>
        </w:rPr>
      </w:pPr>
    </w:p>
    <w:p w14:paraId="6C9024A4" w14:textId="01DC3E0D" w:rsidR="00663F04" w:rsidRPr="00097DEB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 w:rsidRPr="00097DEB">
        <w:rPr>
          <w:rFonts w:ascii="굴림체" w:eastAsia="굴림체" w:hAnsi="굴림체" w:hint="eastAsia"/>
          <w:b/>
          <w:sz w:val="22"/>
          <w:szCs w:val="22"/>
        </w:rPr>
        <w:lastRenderedPageBreak/>
        <w:t>부록</w:t>
      </w:r>
    </w:p>
    <w:p w14:paraId="078FABFB" w14:textId="1DDA58E8" w:rsidR="008255F9" w:rsidRDefault="00756C9E" w:rsidP="0065657B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t xml:space="preserve">// </w:t>
      </w:r>
      <w:r w:rsidR="00D025FE">
        <w:rPr>
          <w:rFonts w:ascii="굴림체" w:eastAsia="굴림체" w:hAnsi="굴림체"/>
          <w:sz w:val="22"/>
          <w:szCs w:val="22"/>
        </w:rPr>
        <w:t>Interface.cpp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코드 첨부합니다.</w:t>
      </w:r>
      <w:r w:rsidR="00FE525F">
        <w:rPr>
          <w:rFonts w:ascii="굴림체" w:eastAsia="굴림체" w:hAnsi="굴림체"/>
          <w:sz w:val="22"/>
          <w:szCs w:val="22"/>
        </w:rPr>
        <w:t xml:space="preserve"> </w:t>
      </w:r>
      <w:r w:rsidR="00FE525F">
        <w:rPr>
          <w:rFonts w:ascii="굴림체" w:eastAsia="굴림체" w:hAnsi="굴림체" w:hint="eastAsia"/>
          <w:sz w:val="22"/>
          <w:szCs w:val="22"/>
        </w:rPr>
        <w:t>프로젝트의 파일과</w:t>
      </w:r>
      <w:r w:rsidR="00BC1657">
        <w:rPr>
          <w:rFonts w:ascii="굴림체" w:eastAsia="굴림체" w:hAnsi="굴림체"/>
          <w:sz w:val="22"/>
          <w:szCs w:val="22"/>
        </w:rPr>
        <w:t xml:space="preserve"> </w:t>
      </w:r>
      <w:r w:rsidR="00AB3499">
        <w:rPr>
          <w:rFonts w:ascii="굴림체" w:eastAsia="굴림체" w:hAnsi="굴림체"/>
          <w:sz w:val="22"/>
          <w:szCs w:val="22"/>
        </w:rPr>
        <w:t xml:space="preserve">Lcd1602 </w:t>
      </w:r>
      <w:r w:rsidR="00AB3499">
        <w:rPr>
          <w:rFonts w:ascii="굴림체" w:eastAsia="굴림체" w:hAnsi="굴림체" w:hint="eastAsia"/>
          <w:sz w:val="22"/>
          <w:szCs w:val="22"/>
        </w:rPr>
        <w:t>d</w:t>
      </w:r>
      <w:r w:rsidR="00BC1657">
        <w:rPr>
          <w:rFonts w:ascii="굴림체" w:eastAsia="굴림체" w:hAnsi="굴림체"/>
          <w:sz w:val="22"/>
          <w:szCs w:val="22"/>
        </w:rPr>
        <w:t xml:space="preserve">river </w:t>
      </w:r>
      <w:r w:rsidR="00BC1657">
        <w:rPr>
          <w:rFonts w:ascii="굴림체" w:eastAsia="굴림체" w:hAnsi="굴림체" w:hint="eastAsia"/>
          <w:sz w:val="22"/>
          <w:szCs w:val="22"/>
        </w:rPr>
        <w:t>코드</w:t>
      </w:r>
      <w:r w:rsidR="00C92883">
        <w:rPr>
          <w:rFonts w:ascii="굴림체" w:eastAsia="굴림체" w:hAnsi="굴림체" w:hint="eastAsia"/>
          <w:sz w:val="22"/>
          <w:szCs w:val="22"/>
        </w:rPr>
        <w:t>를 별도의</w:t>
      </w:r>
      <w:r w:rsidR="00BC1657">
        <w:rPr>
          <w:rFonts w:ascii="굴림체" w:eastAsia="굴림체" w:hAnsi="굴림체" w:hint="eastAsia"/>
          <w:sz w:val="22"/>
          <w:szCs w:val="22"/>
        </w:rPr>
        <w:t xml:space="preserve"> 파일로 첨부하</w:t>
      </w:r>
      <w:r w:rsidR="00B82DF2">
        <w:rPr>
          <w:rFonts w:ascii="굴림체" w:eastAsia="굴림체" w:hAnsi="굴림체" w:hint="eastAsia"/>
          <w:sz w:val="22"/>
          <w:szCs w:val="22"/>
        </w:rPr>
        <w:t>였</w:t>
      </w:r>
      <w:r w:rsidR="00BC1657">
        <w:rPr>
          <w:rFonts w:ascii="굴림체" w:eastAsia="굴림체" w:hAnsi="굴림체" w:hint="eastAsia"/>
          <w:sz w:val="22"/>
          <w:szCs w:val="22"/>
        </w:rPr>
        <w:t>습니다.</w:t>
      </w:r>
    </w:p>
    <w:p w14:paraId="58D4DB27" w14:textId="78E84174" w:rsidR="00792E20" w:rsidRPr="00701DB9" w:rsidRDefault="00792E20" w:rsidP="0065657B">
      <w:pPr>
        <w:rPr>
          <w:rFonts w:ascii="굴림체" w:eastAsia="굴림체" w:hAnsi="굴림체"/>
          <w:sz w:val="22"/>
          <w:szCs w:val="22"/>
        </w:rPr>
      </w:pPr>
    </w:p>
    <w:p w14:paraId="32AC5BFA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>#include &lt;fcntl.h&gt;</w:t>
      </w:r>
    </w:p>
    <w:p w14:paraId="195145E3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>#include &lt;stdio.h&gt;</w:t>
      </w:r>
    </w:p>
    <w:p w14:paraId="5DF2D48E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>#include &lt;stdlib.h&gt;</w:t>
      </w:r>
    </w:p>
    <w:p w14:paraId="47D1232D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>#include &lt;unistd.h&gt;</w:t>
      </w:r>
    </w:p>
    <w:p w14:paraId="3D3F5C26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>#include &lt;sys/types.h&gt;</w:t>
      </w:r>
    </w:p>
    <w:p w14:paraId="42BEFFBC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>#include &lt;sys/stat.h&gt;</w:t>
      </w:r>
    </w:p>
    <w:p w14:paraId="3465B8A6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>#include &lt;string.h&gt;</w:t>
      </w:r>
    </w:p>
    <w:p w14:paraId="3D697A9E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>#include &lt;sys/ioctl.h&gt;</w:t>
      </w:r>
    </w:p>
    <w:p w14:paraId="1291CFBA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>#define             IOCTL_MAGIC         'G'</w:t>
      </w:r>
    </w:p>
    <w:p w14:paraId="7EDABB41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>#define             CLEAR            _IOW(IOCTL_MAGIC, 1 ,int)</w:t>
      </w:r>
    </w:p>
    <w:p w14:paraId="284E9EA8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>#define             FIRST_ROW        _IOW(IOCTL_MAGIC, 2 ,int)</w:t>
      </w:r>
    </w:p>
    <w:p w14:paraId="6B295830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 xml:space="preserve">int fd_button;  </w:t>
      </w:r>
    </w:p>
    <w:p w14:paraId="2C291C61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>int fd_lcd;</w:t>
      </w:r>
    </w:p>
    <w:p w14:paraId="4032814A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</w:p>
    <w:p w14:paraId="6C96DBBB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>int initButton(void)</w:t>
      </w:r>
    </w:p>
    <w:p w14:paraId="72788BB1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>{</w:t>
      </w:r>
    </w:p>
    <w:p w14:paraId="159401C2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ab/>
        <w:t>fd_button=open("/dev/gpio_button",O_RDWR);</w:t>
      </w:r>
    </w:p>
    <w:p w14:paraId="6A143E13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ab/>
        <w:t>if (fd_button &lt; 0) {</w:t>
      </w:r>
    </w:p>
    <w:p w14:paraId="259E4D80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 xml:space="preserve">        printf("Device open error : %s\n","/dev/gpio_button");</w:t>
      </w:r>
    </w:p>
    <w:p w14:paraId="450FDEDF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 xml:space="preserve">        exit(1);</w:t>
      </w:r>
    </w:p>
    <w:p w14:paraId="0CE5F3C5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ab/>
        <w:t>}</w:t>
      </w:r>
    </w:p>
    <w:p w14:paraId="6CC58F7A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>}</w:t>
      </w:r>
    </w:p>
    <w:p w14:paraId="721E1D06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>int initLcd(void)</w:t>
      </w:r>
    </w:p>
    <w:p w14:paraId="084C69FE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 xml:space="preserve">{ </w:t>
      </w:r>
    </w:p>
    <w:p w14:paraId="768ADDA8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ab/>
        <w:t>fd_lcd=open("/dev/lcd1602",O_RDWR);</w:t>
      </w:r>
    </w:p>
    <w:p w14:paraId="48667290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ab/>
        <w:t>if (fd_lcd &lt; 0) {</w:t>
      </w:r>
    </w:p>
    <w:p w14:paraId="1D45D3F5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 xml:space="preserve">        printf("Device open error : %s\n","/dev/lcd1602");</w:t>
      </w:r>
    </w:p>
    <w:p w14:paraId="1AE12916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 xml:space="preserve">        exit(1);</w:t>
      </w:r>
    </w:p>
    <w:p w14:paraId="4AF1E49E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ab/>
        <w:t>}</w:t>
      </w:r>
    </w:p>
    <w:p w14:paraId="3CDC6102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ab/>
        <w:t>ioctl(fd_lcd,CLEAR,0x01);</w:t>
      </w:r>
    </w:p>
    <w:p w14:paraId="6D825ADF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ab/>
        <w:t>ioctl(fd_lcd,FIRST_ROW,0x80);</w:t>
      </w:r>
    </w:p>
    <w:p w14:paraId="3CE5125A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ab/>
        <w:t>char wbuf[30];</w:t>
      </w:r>
    </w:p>
    <w:p w14:paraId="3AFDCB8E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lastRenderedPageBreak/>
        <w:tab/>
        <w:t>strcpy(wbuf,"00:00");</w:t>
      </w:r>
    </w:p>
    <w:p w14:paraId="3576DDA7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ab/>
        <w:t>write(fd_lcd,wbuf,strlen(wbuf));</w:t>
      </w:r>
    </w:p>
    <w:p w14:paraId="2C222C0E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ab/>
      </w:r>
    </w:p>
    <w:p w14:paraId="3600ED81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>}</w:t>
      </w:r>
    </w:p>
    <w:p w14:paraId="5CA42E3A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>unsigned char readButton(void)</w:t>
      </w:r>
    </w:p>
    <w:p w14:paraId="218E4209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 xml:space="preserve">{        </w:t>
      </w:r>
    </w:p>
    <w:p w14:paraId="69881A60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ab/>
        <w:t>char buf[30];</w:t>
      </w:r>
    </w:p>
    <w:p w14:paraId="2568BD2D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ab/>
        <w:t>read(fd_button, buf, 1);</w:t>
      </w:r>
    </w:p>
    <w:p w14:paraId="3E2E3B31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 xml:space="preserve">    return buf[0];</w:t>
      </w:r>
    </w:p>
    <w:p w14:paraId="0EA1AA75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 xml:space="preserve">} </w:t>
      </w:r>
    </w:p>
    <w:p w14:paraId="6B15144E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</w:p>
    <w:p w14:paraId="22B8F152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>void displaylcd(int min, int sec)</w:t>
      </w:r>
    </w:p>
    <w:p w14:paraId="2C0E895E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 xml:space="preserve">{  </w:t>
      </w:r>
    </w:p>
    <w:p w14:paraId="44B8A5ED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ab/>
        <w:t xml:space="preserve">char wbuf[30];  </w:t>
      </w:r>
    </w:p>
    <w:p w14:paraId="7AC25993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ab/>
        <w:t>wbuf[0]=min/10+0x30;</w:t>
      </w:r>
    </w:p>
    <w:p w14:paraId="0CF34C80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ab/>
        <w:t>wbuf[1]=min%10+0x30;</w:t>
      </w:r>
    </w:p>
    <w:p w14:paraId="6CCA73C8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ab/>
        <w:t>wbuf[2]=':';</w:t>
      </w:r>
    </w:p>
    <w:p w14:paraId="2DC8C315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ab/>
        <w:t>wbuf[3]=sec/10+0x30;</w:t>
      </w:r>
    </w:p>
    <w:p w14:paraId="09F0C730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ab/>
        <w:t>wbuf[4]=sec%10+0x30;</w:t>
      </w:r>
    </w:p>
    <w:p w14:paraId="751625A5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ab/>
        <w:t>for(int i=5;i&lt;15;i++) wbuf[i]=' ';</w:t>
      </w:r>
    </w:p>
    <w:p w14:paraId="6DAF2765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ab/>
        <w:t>wbuf[15]=0x0;</w:t>
      </w:r>
    </w:p>
    <w:p w14:paraId="738742A7" w14:textId="77777777" w:rsidR="00792E20" w:rsidRPr="00792E20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ab/>
        <w:t>write(fd_lcd,wbuf,strlen(wbuf));</w:t>
      </w:r>
    </w:p>
    <w:p w14:paraId="0123FAA0" w14:textId="2714EF57" w:rsidR="00792E20" w:rsidRPr="0065657B" w:rsidRDefault="00792E20" w:rsidP="00792E20">
      <w:pPr>
        <w:rPr>
          <w:rFonts w:ascii="굴림체" w:eastAsia="굴림체" w:hAnsi="굴림체"/>
          <w:sz w:val="22"/>
          <w:szCs w:val="22"/>
        </w:rPr>
      </w:pPr>
      <w:r w:rsidRPr="00792E20">
        <w:rPr>
          <w:rFonts w:ascii="굴림체" w:eastAsia="굴림체" w:hAnsi="굴림체"/>
          <w:sz w:val="22"/>
          <w:szCs w:val="22"/>
        </w:rPr>
        <w:t>}</w:t>
      </w:r>
    </w:p>
    <w:sectPr w:rsidR="00792E20" w:rsidRPr="0065657B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0659B3" w14:textId="77777777" w:rsidR="00C64BB9" w:rsidRDefault="00C64BB9" w:rsidP="00796A88">
      <w:r>
        <w:separator/>
      </w:r>
    </w:p>
  </w:endnote>
  <w:endnote w:type="continuationSeparator" w:id="0">
    <w:p w14:paraId="3C894498" w14:textId="77777777" w:rsidR="00C64BB9" w:rsidRDefault="00C64BB9" w:rsidP="00796A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A2792" w14:textId="77777777" w:rsidR="00C64BB9" w:rsidRDefault="00C64BB9" w:rsidP="00796A88">
      <w:r>
        <w:separator/>
      </w:r>
    </w:p>
  </w:footnote>
  <w:footnote w:type="continuationSeparator" w:id="0">
    <w:p w14:paraId="7ABD806A" w14:textId="77777777" w:rsidR="00C64BB9" w:rsidRDefault="00C64BB9" w:rsidP="00796A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77676E76"/>
    <w:multiLevelType w:val="hybridMultilevel"/>
    <w:tmpl w:val="A582E80A"/>
    <w:lvl w:ilvl="0" w:tplc="DDBE6F34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446733954">
    <w:abstractNumId w:val="0"/>
  </w:num>
  <w:num w:numId="2" w16cid:durableId="16564887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E5oXqG3FXaRWtRN/JtqVIX1kH3AlJDthfUp3Hg+Lxid1oMnJeOCv4+cyNGDIlqBiD4TLa3FQO0GPTgNlIXR8Yw==" w:salt="rRowardhqmpbmiRCrJsoVA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MTAzNzMwNDGxNLdQ0lEKTi0uzszPAykwrAUApXOwwSwAAAA="/>
  </w:docVars>
  <w:rsids>
    <w:rsidRoot w:val="00767C4B"/>
    <w:rsid w:val="0000491B"/>
    <w:rsid w:val="00015C1B"/>
    <w:rsid w:val="00057D2E"/>
    <w:rsid w:val="000607DD"/>
    <w:rsid w:val="0006317A"/>
    <w:rsid w:val="00066852"/>
    <w:rsid w:val="00085946"/>
    <w:rsid w:val="00094986"/>
    <w:rsid w:val="00096E0C"/>
    <w:rsid w:val="00097DEB"/>
    <w:rsid w:val="000A258A"/>
    <w:rsid w:val="000B3D38"/>
    <w:rsid w:val="000B7C79"/>
    <w:rsid w:val="000C4C39"/>
    <w:rsid w:val="000D4543"/>
    <w:rsid w:val="000E13B8"/>
    <w:rsid w:val="000F0E32"/>
    <w:rsid w:val="00117D1C"/>
    <w:rsid w:val="001200F7"/>
    <w:rsid w:val="00125435"/>
    <w:rsid w:val="001445D3"/>
    <w:rsid w:val="0016091C"/>
    <w:rsid w:val="00160B68"/>
    <w:rsid w:val="00166579"/>
    <w:rsid w:val="00170222"/>
    <w:rsid w:val="001720B9"/>
    <w:rsid w:val="00183BF1"/>
    <w:rsid w:val="00184591"/>
    <w:rsid w:val="001861B6"/>
    <w:rsid w:val="001869E1"/>
    <w:rsid w:val="001A2CEF"/>
    <w:rsid w:val="001A42A2"/>
    <w:rsid w:val="001B0B6A"/>
    <w:rsid w:val="001C3A1C"/>
    <w:rsid w:val="001C7D0B"/>
    <w:rsid w:val="001F30AF"/>
    <w:rsid w:val="001F7468"/>
    <w:rsid w:val="001F7680"/>
    <w:rsid w:val="00202FB7"/>
    <w:rsid w:val="00215AE7"/>
    <w:rsid w:val="00216DB3"/>
    <w:rsid w:val="0022106D"/>
    <w:rsid w:val="00232564"/>
    <w:rsid w:val="00243B1F"/>
    <w:rsid w:val="00245228"/>
    <w:rsid w:val="00252E21"/>
    <w:rsid w:val="00252F97"/>
    <w:rsid w:val="00253391"/>
    <w:rsid w:val="00253C2F"/>
    <w:rsid w:val="00261C16"/>
    <w:rsid w:val="00262D08"/>
    <w:rsid w:val="0026748D"/>
    <w:rsid w:val="0027062F"/>
    <w:rsid w:val="0027375A"/>
    <w:rsid w:val="00277E6D"/>
    <w:rsid w:val="00282BAF"/>
    <w:rsid w:val="00295678"/>
    <w:rsid w:val="002A3906"/>
    <w:rsid w:val="002B146B"/>
    <w:rsid w:val="002C119F"/>
    <w:rsid w:val="002C33B6"/>
    <w:rsid w:val="002C38B6"/>
    <w:rsid w:val="002C3ED3"/>
    <w:rsid w:val="002E5630"/>
    <w:rsid w:val="00303EF7"/>
    <w:rsid w:val="00314611"/>
    <w:rsid w:val="003214B1"/>
    <w:rsid w:val="003442A7"/>
    <w:rsid w:val="00352E18"/>
    <w:rsid w:val="00377848"/>
    <w:rsid w:val="00393654"/>
    <w:rsid w:val="003A0817"/>
    <w:rsid w:val="003B4D3D"/>
    <w:rsid w:val="003D2181"/>
    <w:rsid w:val="003D2432"/>
    <w:rsid w:val="003E337D"/>
    <w:rsid w:val="003E435B"/>
    <w:rsid w:val="003E61E4"/>
    <w:rsid w:val="003E7797"/>
    <w:rsid w:val="003F081E"/>
    <w:rsid w:val="004130C8"/>
    <w:rsid w:val="004376F9"/>
    <w:rsid w:val="00450BF1"/>
    <w:rsid w:val="00451B2E"/>
    <w:rsid w:val="00470B47"/>
    <w:rsid w:val="00470FCF"/>
    <w:rsid w:val="0047790C"/>
    <w:rsid w:val="00481399"/>
    <w:rsid w:val="00483C4C"/>
    <w:rsid w:val="00484733"/>
    <w:rsid w:val="00485E7B"/>
    <w:rsid w:val="00494FEF"/>
    <w:rsid w:val="00495B1B"/>
    <w:rsid w:val="00497950"/>
    <w:rsid w:val="004A0C64"/>
    <w:rsid w:val="004B168F"/>
    <w:rsid w:val="004B2C62"/>
    <w:rsid w:val="004C1758"/>
    <w:rsid w:val="004D6109"/>
    <w:rsid w:val="004E02F2"/>
    <w:rsid w:val="004E55A4"/>
    <w:rsid w:val="00501A77"/>
    <w:rsid w:val="0050771E"/>
    <w:rsid w:val="00507DF2"/>
    <w:rsid w:val="0053343A"/>
    <w:rsid w:val="00535413"/>
    <w:rsid w:val="0055055E"/>
    <w:rsid w:val="00551ED0"/>
    <w:rsid w:val="00563ECD"/>
    <w:rsid w:val="00565614"/>
    <w:rsid w:val="005658B0"/>
    <w:rsid w:val="005661D7"/>
    <w:rsid w:val="00577A49"/>
    <w:rsid w:val="00592E0C"/>
    <w:rsid w:val="00596529"/>
    <w:rsid w:val="005A2255"/>
    <w:rsid w:val="005A6512"/>
    <w:rsid w:val="005B0D57"/>
    <w:rsid w:val="005B1688"/>
    <w:rsid w:val="005B206D"/>
    <w:rsid w:val="005B4A60"/>
    <w:rsid w:val="005B7C66"/>
    <w:rsid w:val="005D1E32"/>
    <w:rsid w:val="005E25C8"/>
    <w:rsid w:val="005E52AA"/>
    <w:rsid w:val="005E5809"/>
    <w:rsid w:val="005E5A52"/>
    <w:rsid w:val="005F3FDA"/>
    <w:rsid w:val="005F5263"/>
    <w:rsid w:val="005F59F9"/>
    <w:rsid w:val="00600112"/>
    <w:rsid w:val="0060131F"/>
    <w:rsid w:val="006145BD"/>
    <w:rsid w:val="00615FAD"/>
    <w:rsid w:val="00622BC6"/>
    <w:rsid w:val="00623752"/>
    <w:rsid w:val="00637DF2"/>
    <w:rsid w:val="00637FA8"/>
    <w:rsid w:val="00643CB7"/>
    <w:rsid w:val="00644A32"/>
    <w:rsid w:val="00652593"/>
    <w:rsid w:val="0065657B"/>
    <w:rsid w:val="0065728B"/>
    <w:rsid w:val="006634C7"/>
    <w:rsid w:val="00663F04"/>
    <w:rsid w:val="0066408B"/>
    <w:rsid w:val="00666736"/>
    <w:rsid w:val="006667ED"/>
    <w:rsid w:val="006756F6"/>
    <w:rsid w:val="00680591"/>
    <w:rsid w:val="006829DF"/>
    <w:rsid w:val="00692295"/>
    <w:rsid w:val="00694E0C"/>
    <w:rsid w:val="00696F22"/>
    <w:rsid w:val="006A0D10"/>
    <w:rsid w:val="006B2A01"/>
    <w:rsid w:val="006B3CEC"/>
    <w:rsid w:val="006B4B06"/>
    <w:rsid w:val="006D3696"/>
    <w:rsid w:val="006D56D4"/>
    <w:rsid w:val="006E43EC"/>
    <w:rsid w:val="006E6FF3"/>
    <w:rsid w:val="00701DB9"/>
    <w:rsid w:val="00703385"/>
    <w:rsid w:val="00713A8D"/>
    <w:rsid w:val="0072261A"/>
    <w:rsid w:val="00732C5D"/>
    <w:rsid w:val="007344EE"/>
    <w:rsid w:val="00735F62"/>
    <w:rsid w:val="007425F1"/>
    <w:rsid w:val="00743FF5"/>
    <w:rsid w:val="00747D8E"/>
    <w:rsid w:val="0075519E"/>
    <w:rsid w:val="00756C9E"/>
    <w:rsid w:val="007631CC"/>
    <w:rsid w:val="00767C4B"/>
    <w:rsid w:val="00792E20"/>
    <w:rsid w:val="00796A88"/>
    <w:rsid w:val="007B31AE"/>
    <w:rsid w:val="007B71B5"/>
    <w:rsid w:val="007B76EB"/>
    <w:rsid w:val="007C089B"/>
    <w:rsid w:val="007C1048"/>
    <w:rsid w:val="007C6D95"/>
    <w:rsid w:val="007D2748"/>
    <w:rsid w:val="007E5BB3"/>
    <w:rsid w:val="007F4F9F"/>
    <w:rsid w:val="00811DB3"/>
    <w:rsid w:val="00812B12"/>
    <w:rsid w:val="00813471"/>
    <w:rsid w:val="00821ADC"/>
    <w:rsid w:val="00823D3E"/>
    <w:rsid w:val="008255F9"/>
    <w:rsid w:val="008339CE"/>
    <w:rsid w:val="008364C3"/>
    <w:rsid w:val="008452F3"/>
    <w:rsid w:val="00852CDB"/>
    <w:rsid w:val="00861AE9"/>
    <w:rsid w:val="00864F34"/>
    <w:rsid w:val="008731DE"/>
    <w:rsid w:val="00874EFF"/>
    <w:rsid w:val="008854BC"/>
    <w:rsid w:val="00885E06"/>
    <w:rsid w:val="008971BE"/>
    <w:rsid w:val="00897B54"/>
    <w:rsid w:val="008A3241"/>
    <w:rsid w:val="008C67BE"/>
    <w:rsid w:val="008D067E"/>
    <w:rsid w:val="008E506A"/>
    <w:rsid w:val="008F1E61"/>
    <w:rsid w:val="008F3B91"/>
    <w:rsid w:val="00905043"/>
    <w:rsid w:val="009077F9"/>
    <w:rsid w:val="00927B7D"/>
    <w:rsid w:val="00930C35"/>
    <w:rsid w:val="00937D44"/>
    <w:rsid w:val="009568C6"/>
    <w:rsid w:val="00963BE3"/>
    <w:rsid w:val="009717FE"/>
    <w:rsid w:val="00973BCA"/>
    <w:rsid w:val="00973E75"/>
    <w:rsid w:val="009740F4"/>
    <w:rsid w:val="00974626"/>
    <w:rsid w:val="009752C8"/>
    <w:rsid w:val="00977C3F"/>
    <w:rsid w:val="00981713"/>
    <w:rsid w:val="00985506"/>
    <w:rsid w:val="0099448D"/>
    <w:rsid w:val="0099666B"/>
    <w:rsid w:val="009A166D"/>
    <w:rsid w:val="009A22C3"/>
    <w:rsid w:val="009B4CEC"/>
    <w:rsid w:val="009C5B98"/>
    <w:rsid w:val="009C5BC3"/>
    <w:rsid w:val="009E0DF7"/>
    <w:rsid w:val="009F6ACB"/>
    <w:rsid w:val="00A03845"/>
    <w:rsid w:val="00A11E5D"/>
    <w:rsid w:val="00A2337D"/>
    <w:rsid w:val="00A27023"/>
    <w:rsid w:val="00A3229B"/>
    <w:rsid w:val="00A343A5"/>
    <w:rsid w:val="00A51AA2"/>
    <w:rsid w:val="00A56277"/>
    <w:rsid w:val="00A67CB9"/>
    <w:rsid w:val="00A87E21"/>
    <w:rsid w:val="00A970BF"/>
    <w:rsid w:val="00AA189E"/>
    <w:rsid w:val="00AA3C1E"/>
    <w:rsid w:val="00AB3499"/>
    <w:rsid w:val="00AB3CB2"/>
    <w:rsid w:val="00AB7E1A"/>
    <w:rsid w:val="00AC4BFB"/>
    <w:rsid w:val="00AC6063"/>
    <w:rsid w:val="00AD284E"/>
    <w:rsid w:val="00AD2D25"/>
    <w:rsid w:val="00AE3981"/>
    <w:rsid w:val="00AF21C6"/>
    <w:rsid w:val="00AF29D1"/>
    <w:rsid w:val="00B040A7"/>
    <w:rsid w:val="00B10DB3"/>
    <w:rsid w:val="00B17C1A"/>
    <w:rsid w:val="00B276D9"/>
    <w:rsid w:val="00B27D5A"/>
    <w:rsid w:val="00B32871"/>
    <w:rsid w:val="00B337DF"/>
    <w:rsid w:val="00B35AA9"/>
    <w:rsid w:val="00B44002"/>
    <w:rsid w:val="00B450E3"/>
    <w:rsid w:val="00B45791"/>
    <w:rsid w:val="00B47D87"/>
    <w:rsid w:val="00B55673"/>
    <w:rsid w:val="00B55F7A"/>
    <w:rsid w:val="00B576BA"/>
    <w:rsid w:val="00B6586D"/>
    <w:rsid w:val="00B82DF2"/>
    <w:rsid w:val="00B94CF5"/>
    <w:rsid w:val="00B977F5"/>
    <w:rsid w:val="00BA41FB"/>
    <w:rsid w:val="00BC1657"/>
    <w:rsid w:val="00BC353E"/>
    <w:rsid w:val="00BC4521"/>
    <w:rsid w:val="00BC48FC"/>
    <w:rsid w:val="00BC5A9C"/>
    <w:rsid w:val="00BD2F3D"/>
    <w:rsid w:val="00BD5613"/>
    <w:rsid w:val="00BE0930"/>
    <w:rsid w:val="00BE548C"/>
    <w:rsid w:val="00BE69DF"/>
    <w:rsid w:val="00C041D5"/>
    <w:rsid w:val="00C04267"/>
    <w:rsid w:val="00C04C18"/>
    <w:rsid w:val="00C243FD"/>
    <w:rsid w:val="00C377FF"/>
    <w:rsid w:val="00C41837"/>
    <w:rsid w:val="00C50EB6"/>
    <w:rsid w:val="00C57C90"/>
    <w:rsid w:val="00C6123B"/>
    <w:rsid w:val="00C64BB9"/>
    <w:rsid w:val="00C77DF9"/>
    <w:rsid w:val="00C84BA9"/>
    <w:rsid w:val="00C92883"/>
    <w:rsid w:val="00C96DA2"/>
    <w:rsid w:val="00C97226"/>
    <w:rsid w:val="00CB526E"/>
    <w:rsid w:val="00CD0D33"/>
    <w:rsid w:val="00CD14A1"/>
    <w:rsid w:val="00CE41AF"/>
    <w:rsid w:val="00D025FE"/>
    <w:rsid w:val="00D148A4"/>
    <w:rsid w:val="00D14AD4"/>
    <w:rsid w:val="00D21B76"/>
    <w:rsid w:val="00D27EFE"/>
    <w:rsid w:val="00D30E2E"/>
    <w:rsid w:val="00D33E44"/>
    <w:rsid w:val="00D575A4"/>
    <w:rsid w:val="00D65D4B"/>
    <w:rsid w:val="00D75A5D"/>
    <w:rsid w:val="00D82118"/>
    <w:rsid w:val="00D862E4"/>
    <w:rsid w:val="00D9059F"/>
    <w:rsid w:val="00DA22BE"/>
    <w:rsid w:val="00DC070B"/>
    <w:rsid w:val="00DC579E"/>
    <w:rsid w:val="00DD4D95"/>
    <w:rsid w:val="00DE0323"/>
    <w:rsid w:val="00DE2F8D"/>
    <w:rsid w:val="00DF061A"/>
    <w:rsid w:val="00E10326"/>
    <w:rsid w:val="00E26639"/>
    <w:rsid w:val="00E36A24"/>
    <w:rsid w:val="00E41A77"/>
    <w:rsid w:val="00E45C1B"/>
    <w:rsid w:val="00E46716"/>
    <w:rsid w:val="00E55A08"/>
    <w:rsid w:val="00E56442"/>
    <w:rsid w:val="00E56E67"/>
    <w:rsid w:val="00E72850"/>
    <w:rsid w:val="00E72B44"/>
    <w:rsid w:val="00E7511B"/>
    <w:rsid w:val="00E94F52"/>
    <w:rsid w:val="00E97247"/>
    <w:rsid w:val="00EA1069"/>
    <w:rsid w:val="00EA3946"/>
    <w:rsid w:val="00EA6A03"/>
    <w:rsid w:val="00EC1113"/>
    <w:rsid w:val="00EC3A29"/>
    <w:rsid w:val="00EC6903"/>
    <w:rsid w:val="00ED06BD"/>
    <w:rsid w:val="00ED493B"/>
    <w:rsid w:val="00ED5274"/>
    <w:rsid w:val="00ED5E95"/>
    <w:rsid w:val="00EE11D7"/>
    <w:rsid w:val="00EE4344"/>
    <w:rsid w:val="00EE6D0A"/>
    <w:rsid w:val="00EF1738"/>
    <w:rsid w:val="00EF36F6"/>
    <w:rsid w:val="00F0421B"/>
    <w:rsid w:val="00F10B35"/>
    <w:rsid w:val="00F10FA4"/>
    <w:rsid w:val="00F11EF4"/>
    <w:rsid w:val="00F20951"/>
    <w:rsid w:val="00F3041A"/>
    <w:rsid w:val="00F30652"/>
    <w:rsid w:val="00F33F4A"/>
    <w:rsid w:val="00F52673"/>
    <w:rsid w:val="00F5704C"/>
    <w:rsid w:val="00F753B9"/>
    <w:rsid w:val="00F827E9"/>
    <w:rsid w:val="00F9138A"/>
    <w:rsid w:val="00F92077"/>
    <w:rsid w:val="00F932AA"/>
    <w:rsid w:val="00F95565"/>
    <w:rsid w:val="00FA380D"/>
    <w:rsid w:val="00FA44D2"/>
    <w:rsid w:val="00FA5635"/>
    <w:rsid w:val="00FB26F5"/>
    <w:rsid w:val="00FB564C"/>
    <w:rsid w:val="00FB6020"/>
    <w:rsid w:val="00FC2789"/>
    <w:rsid w:val="00FC693E"/>
    <w:rsid w:val="00FD0158"/>
    <w:rsid w:val="00FD259F"/>
    <w:rsid w:val="00FD788D"/>
    <w:rsid w:val="00FE4AA1"/>
    <w:rsid w:val="00FE525F"/>
    <w:rsid w:val="00FE5AFA"/>
    <w:rsid w:val="00FF6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94B11F"/>
  <w15:chartTrackingRefBased/>
  <w15:docId w15:val="{3D7BBD95-53D2-4B7C-B45D-A636362B1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paragraph" w:styleId="1">
    <w:name w:val="heading 1"/>
    <w:basedOn w:val="a"/>
    <w:link w:val="1Char"/>
    <w:uiPriority w:val="9"/>
    <w:qFormat/>
    <w:rsid w:val="00015C1B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796A8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796A88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796A8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796A88"/>
    <w:rPr>
      <w:rFonts w:ascii="바탕"/>
      <w:kern w:val="2"/>
      <w:szCs w:val="24"/>
    </w:rPr>
  </w:style>
  <w:style w:type="paragraph" w:styleId="a6">
    <w:name w:val="List Paragraph"/>
    <w:basedOn w:val="a"/>
    <w:uiPriority w:val="34"/>
    <w:qFormat/>
    <w:rsid w:val="008854BC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015C1B"/>
    <w:rPr>
      <w:rFonts w:ascii="굴림" w:eastAsia="굴림" w:hAnsi="굴림" w:cs="굴림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6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8878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33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9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0</TotalTime>
  <Pages>6</Pages>
  <Words>475</Words>
  <Characters>2710</Characters>
  <Application>Microsoft Office Word</Application>
  <DocSecurity>8</DocSecurity>
  <Lines>22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281</cp:revision>
  <dcterms:created xsi:type="dcterms:W3CDTF">2020-02-11T01:34:00Z</dcterms:created>
  <dcterms:modified xsi:type="dcterms:W3CDTF">2022-05-02T05:11:00Z</dcterms:modified>
</cp:coreProperties>
</file>